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D24BA" w14:textId="77777777" w:rsidR="00543870" w:rsidRDefault="00495E93">
      <w:pPr>
        <w:spacing w:after="23" w:line="259" w:lineRule="auto"/>
        <w:ind w:right="4"/>
        <w:jc w:val="center"/>
      </w:pPr>
      <w:r>
        <w:rPr>
          <w:b/>
        </w:rPr>
        <w:t xml:space="preserve">MTSU Department of Accounting </w:t>
      </w:r>
    </w:p>
    <w:p w14:paraId="4026C7CA" w14:textId="3E25BE4C" w:rsidR="00543870" w:rsidRDefault="00DB3C54">
      <w:pPr>
        <w:spacing w:after="223" w:line="259" w:lineRule="auto"/>
        <w:jc w:val="center"/>
      </w:pPr>
      <w:r>
        <w:rPr>
          <w:b/>
        </w:rPr>
        <w:t>202</w:t>
      </w:r>
      <w:r w:rsidR="00F85866">
        <w:rPr>
          <w:b/>
        </w:rPr>
        <w:t>2</w:t>
      </w:r>
      <w:r w:rsidR="00495E93">
        <w:rPr>
          <w:b/>
        </w:rPr>
        <w:t xml:space="preserve"> Scholarship and Award Criteria </w:t>
      </w:r>
    </w:p>
    <w:p w14:paraId="2ACB7084" w14:textId="77777777" w:rsidR="00543870" w:rsidRDefault="00495E93">
      <w:pPr>
        <w:spacing w:after="223" w:line="259" w:lineRule="auto"/>
        <w:ind w:left="-5"/>
      </w:pPr>
      <w:r>
        <w:rPr>
          <w:b/>
        </w:rPr>
        <w:t xml:space="preserve">GPA is determined using the “Inclusive MTSU GPA.” </w:t>
      </w:r>
    </w:p>
    <w:p w14:paraId="59A85384" w14:textId="77777777" w:rsidR="00543870" w:rsidRDefault="00495E93">
      <w:pPr>
        <w:pStyle w:val="Heading1"/>
        <w:ind w:left="-5" w:right="0"/>
      </w:pPr>
      <w:r>
        <w:t xml:space="preserve">Accounting Alumni Appreciation Day Outstanding Senior Award </w:t>
      </w:r>
    </w:p>
    <w:p w14:paraId="2998C772" w14:textId="77777777" w:rsidR="00543870" w:rsidRDefault="00495E93">
      <w:pPr>
        <w:ind w:left="-5"/>
      </w:pPr>
      <w:r>
        <w:t xml:space="preserve">Purpose: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Awarded to the Accounting major meeting the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6308E9">
        <w:tab/>
      </w:r>
      <w:r w:rsidR="006308E9">
        <w:tab/>
      </w:r>
      <w:r>
        <w:t xml:space="preserve">criterion with Senior standing and the highest GPA </w:t>
      </w:r>
    </w:p>
    <w:p w14:paraId="652827BE" w14:textId="77777777" w:rsidR="00543870" w:rsidRDefault="00495E93">
      <w:pPr>
        <w:tabs>
          <w:tab w:val="center" w:pos="2881"/>
          <w:tab w:val="center" w:pos="5132"/>
        </w:tabs>
        <w:ind w:left="-15" w:firstLine="0"/>
      </w:pPr>
      <w:r>
        <w:t xml:space="preserve">Scholarship Amount: </w:t>
      </w:r>
      <w:r>
        <w:tab/>
        <w:t xml:space="preserve"> </w:t>
      </w:r>
      <w:r>
        <w:tab/>
        <w:t xml:space="preserve">To be determined annually </w:t>
      </w:r>
    </w:p>
    <w:p w14:paraId="5089A13A" w14:textId="77777777" w:rsidR="00543870" w:rsidRDefault="0020761C">
      <w:pPr>
        <w:tabs>
          <w:tab w:val="center" w:pos="2160"/>
          <w:tab w:val="center" w:pos="2881"/>
          <w:tab w:val="center" w:pos="6135"/>
        </w:tabs>
        <w:ind w:left="-15" w:firstLine="0"/>
      </w:pPr>
      <w:r>
        <w:t xml:space="preserve">Class Standing: </w:t>
      </w:r>
      <w:r>
        <w:tab/>
        <w:t xml:space="preserve"> </w:t>
      </w:r>
      <w:r>
        <w:tab/>
        <w:t xml:space="preserve">                      </w:t>
      </w:r>
      <w:r w:rsidR="00495E93">
        <w:t>Senior stan</w:t>
      </w:r>
      <w:r>
        <w:t xml:space="preserve">ding during spring semester </w:t>
      </w:r>
    </w:p>
    <w:p w14:paraId="4AFB1BEA" w14:textId="77777777" w:rsidR="00543870" w:rsidRDefault="00495E93">
      <w:pPr>
        <w:tabs>
          <w:tab w:val="center" w:pos="2160"/>
          <w:tab w:val="center" w:pos="2881"/>
          <w:tab w:val="center" w:pos="6147"/>
        </w:tabs>
        <w:ind w:left="-15" w:firstLine="0"/>
      </w:pPr>
      <w:r>
        <w:t xml:space="preserve">Residency:  </w:t>
      </w:r>
      <w:r>
        <w:tab/>
        <w:t xml:space="preserve"> </w:t>
      </w:r>
      <w:r>
        <w:tab/>
        <w:t xml:space="preserve"> </w:t>
      </w:r>
      <w:r>
        <w:tab/>
        <w:t xml:space="preserve">Tennessee and Out-of-state students eligible </w:t>
      </w:r>
    </w:p>
    <w:p w14:paraId="1E6AC4CA" w14:textId="77777777" w:rsidR="00543870" w:rsidRDefault="00495E93">
      <w:pPr>
        <w:tabs>
          <w:tab w:val="center" w:pos="4239"/>
        </w:tabs>
        <w:ind w:left="-15" w:firstLine="0"/>
      </w:pPr>
      <w:r>
        <w:t xml:space="preserve">Major area of concentration: </w:t>
      </w:r>
      <w:r>
        <w:tab/>
        <w:t xml:space="preserve">Accounting </w:t>
      </w:r>
    </w:p>
    <w:p w14:paraId="010C38A0" w14:textId="77777777" w:rsidR="00543870" w:rsidRDefault="00495E93">
      <w:pPr>
        <w:tabs>
          <w:tab w:val="center" w:pos="2160"/>
          <w:tab w:val="center" w:pos="2881"/>
          <w:tab w:val="center" w:pos="4305"/>
        </w:tabs>
        <w:spacing w:after="231"/>
        <w:ind w:left="-15" w:firstLine="0"/>
      </w:pPr>
      <w:r>
        <w:t xml:space="preserve">GPA minimum: </w:t>
      </w:r>
      <w:r>
        <w:tab/>
        <w:t xml:space="preserve"> </w:t>
      </w:r>
      <w:r>
        <w:tab/>
        <w:t xml:space="preserve"> </w:t>
      </w:r>
      <w:r>
        <w:tab/>
        <w:t xml:space="preserve">Highest GPA  </w:t>
      </w:r>
    </w:p>
    <w:p w14:paraId="4CE5114A" w14:textId="77777777" w:rsidR="00543870" w:rsidRDefault="00495E93">
      <w:pPr>
        <w:tabs>
          <w:tab w:val="center" w:pos="6158"/>
        </w:tabs>
        <w:ind w:left="-15" w:firstLine="0"/>
      </w:pPr>
      <w:r>
        <w:t xml:space="preserve">Scholarship Selection: </w:t>
      </w:r>
      <w:r>
        <w:tab/>
        <w:t xml:space="preserve">Scholarship to be awarded to the Accounting </w:t>
      </w:r>
    </w:p>
    <w:p w14:paraId="0AD52272" w14:textId="77777777" w:rsidR="00543870" w:rsidRDefault="00495E93">
      <w:pPr>
        <w:spacing w:after="208"/>
        <w:ind w:left="3611"/>
      </w:pPr>
      <w:r>
        <w:t xml:space="preserve">major with Senior standing taking 4000-level accounting courses who has the highest GPA and plans to continue their education at MTSU. In case of a tie, the MTSU Accounting Department Scholarship and Award Committee will determine the recipient(s) at their discretion and all decisions of the committee are final. </w:t>
      </w:r>
      <w:r>
        <w:rPr>
          <w:b/>
          <w:u w:val="single" w:color="000000"/>
        </w:rPr>
        <w:t>No scholarship</w:t>
      </w:r>
      <w:r>
        <w:rPr>
          <w:b/>
        </w:rPr>
        <w:t xml:space="preserve"> </w:t>
      </w:r>
      <w:r>
        <w:rPr>
          <w:b/>
          <w:u w:val="single" w:color="000000"/>
        </w:rPr>
        <w:t>application is required to be considered for this</w:t>
      </w:r>
      <w:r>
        <w:rPr>
          <w:b/>
        </w:rPr>
        <w:t xml:space="preserve"> </w:t>
      </w:r>
      <w:r>
        <w:rPr>
          <w:b/>
          <w:u w:val="single" w:color="000000"/>
        </w:rPr>
        <w:t>award.</w:t>
      </w:r>
      <w:r>
        <w:t xml:space="preserve"> </w:t>
      </w:r>
      <w:r>
        <w:tab/>
        <w:t xml:space="preserve"> </w:t>
      </w:r>
    </w:p>
    <w:p w14:paraId="2D973732" w14:textId="77777777" w:rsidR="00543870" w:rsidRDefault="00495E93">
      <w:pPr>
        <w:pStyle w:val="Heading1"/>
        <w:ind w:left="-5" w:right="0"/>
      </w:pPr>
      <w:r>
        <w:t xml:space="preserve">Accounting Alumni Appreciation Day Outstanding Junior Award </w:t>
      </w:r>
    </w:p>
    <w:p w14:paraId="1D2D5375" w14:textId="77777777" w:rsidR="00543870" w:rsidRDefault="00495E93">
      <w:pPr>
        <w:ind w:left="-5"/>
      </w:pPr>
      <w:r>
        <w:t xml:space="preserve">Purpose: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Awarded to the Accounting major meeting the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6308E9">
        <w:tab/>
      </w:r>
      <w:r w:rsidR="006308E9">
        <w:tab/>
      </w:r>
      <w:r>
        <w:t xml:space="preserve">criterion with Junior standing and the highest GPA </w:t>
      </w:r>
    </w:p>
    <w:p w14:paraId="6EE75E42" w14:textId="77777777" w:rsidR="00543870" w:rsidRDefault="00495E93">
      <w:pPr>
        <w:tabs>
          <w:tab w:val="center" w:pos="2881"/>
          <w:tab w:val="center" w:pos="5132"/>
        </w:tabs>
        <w:ind w:left="-15" w:firstLine="0"/>
      </w:pPr>
      <w:r>
        <w:t xml:space="preserve">Scholarship Amount: </w:t>
      </w:r>
      <w:r>
        <w:tab/>
        <w:t xml:space="preserve"> </w:t>
      </w:r>
      <w:r>
        <w:tab/>
        <w:t xml:space="preserve">To be determined annually </w:t>
      </w:r>
    </w:p>
    <w:p w14:paraId="3D17F101" w14:textId="77777777" w:rsidR="00543870" w:rsidRDefault="0020761C">
      <w:pPr>
        <w:tabs>
          <w:tab w:val="center" w:pos="2160"/>
          <w:tab w:val="center" w:pos="2881"/>
          <w:tab w:val="center" w:pos="6119"/>
        </w:tabs>
        <w:ind w:left="-15" w:firstLine="0"/>
      </w:pPr>
      <w:r>
        <w:t xml:space="preserve">Class Standing: </w:t>
      </w:r>
      <w:r>
        <w:tab/>
        <w:t xml:space="preserve"> </w:t>
      </w:r>
      <w:r>
        <w:tab/>
        <w:t xml:space="preserve">                      </w:t>
      </w:r>
      <w:r w:rsidR="00495E93">
        <w:t>Junior stan</w:t>
      </w:r>
      <w:r>
        <w:t xml:space="preserve">ding during spring semester </w:t>
      </w:r>
      <w:r w:rsidR="00495E93">
        <w:t xml:space="preserve"> </w:t>
      </w:r>
    </w:p>
    <w:p w14:paraId="5A8583E9" w14:textId="77777777" w:rsidR="00543870" w:rsidRDefault="00495E93">
      <w:pPr>
        <w:tabs>
          <w:tab w:val="center" w:pos="2160"/>
          <w:tab w:val="center" w:pos="2881"/>
          <w:tab w:val="center" w:pos="6147"/>
        </w:tabs>
        <w:ind w:left="-15" w:firstLine="0"/>
      </w:pPr>
      <w:r>
        <w:t xml:space="preserve">Residency:  </w:t>
      </w:r>
      <w:r>
        <w:tab/>
        <w:t xml:space="preserve"> </w:t>
      </w:r>
      <w:r>
        <w:tab/>
        <w:t xml:space="preserve"> </w:t>
      </w:r>
      <w:r>
        <w:tab/>
        <w:t xml:space="preserve">Tennessee and Out-of-state students eligible </w:t>
      </w:r>
    </w:p>
    <w:p w14:paraId="4F226599" w14:textId="77777777" w:rsidR="00543870" w:rsidRDefault="00495E93">
      <w:pPr>
        <w:tabs>
          <w:tab w:val="center" w:pos="4239"/>
        </w:tabs>
        <w:ind w:left="-15" w:firstLine="0"/>
      </w:pPr>
      <w:r>
        <w:t xml:space="preserve">Major area of concentration: </w:t>
      </w:r>
      <w:r>
        <w:tab/>
        <w:t xml:space="preserve">Accounting </w:t>
      </w:r>
    </w:p>
    <w:p w14:paraId="75A08442" w14:textId="77777777" w:rsidR="00543870" w:rsidRDefault="00495E93">
      <w:pPr>
        <w:tabs>
          <w:tab w:val="center" w:pos="2160"/>
          <w:tab w:val="center" w:pos="2881"/>
          <w:tab w:val="center" w:pos="4305"/>
        </w:tabs>
        <w:spacing w:after="231"/>
        <w:ind w:left="-15" w:firstLine="0"/>
      </w:pPr>
      <w:r>
        <w:t xml:space="preserve">GPA minimum: </w:t>
      </w:r>
      <w:r>
        <w:tab/>
        <w:t xml:space="preserve"> </w:t>
      </w:r>
      <w:r>
        <w:tab/>
        <w:t xml:space="preserve"> </w:t>
      </w:r>
      <w:r>
        <w:tab/>
        <w:t xml:space="preserve">Highest GPA  </w:t>
      </w:r>
    </w:p>
    <w:p w14:paraId="29FEC479" w14:textId="77777777" w:rsidR="00543870" w:rsidRDefault="00495E93">
      <w:pPr>
        <w:tabs>
          <w:tab w:val="center" w:pos="6158"/>
        </w:tabs>
        <w:ind w:left="-15" w:firstLine="0"/>
      </w:pPr>
      <w:r>
        <w:t xml:space="preserve">Scholarship Selection: </w:t>
      </w:r>
      <w:r>
        <w:tab/>
        <w:t xml:space="preserve">Scholarship to be awarded to the Accounting </w:t>
      </w:r>
    </w:p>
    <w:p w14:paraId="2DC43066" w14:textId="77777777" w:rsidR="00543870" w:rsidRDefault="00495E93">
      <w:pPr>
        <w:spacing w:after="199"/>
        <w:ind w:left="3611"/>
      </w:pPr>
      <w:r>
        <w:t xml:space="preserve">major with Junior standing taking 3000-level accounting courses who has the highest GPA and plans to continue their education at MTSU. In case of a tie, the MTSU Accounting Department Scholarship and Award Committee will determine </w:t>
      </w:r>
      <w:r>
        <w:lastRenderedPageBreak/>
        <w:t xml:space="preserve">the recipient(s) at their discretion and all decisions of the committee are final. </w:t>
      </w:r>
      <w:r>
        <w:rPr>
          <w:b/>
          <w:u w:val="single" w:color="000000"/>
        </w:rPr>
        <w:t>No scholarship</w:t>
      </w:r>
      <w:r>
        <w:rPr>
          <w:b/>
        </w:rPr>
        <w:t xml:space="preserve"> </w:t>
      </w:r>
      <w:r>
        <w:rPr>
          <w:b/>
          <w:u w:val="single" w:color="000000"/>
        </w:rPr>
        <w:t>application is required to be considered for this</w:t>
      </w:r>
      <w:r>
        <w:rPr>
          <w:b/>
        </w:rPr>
        <w:t xml:space="preserve"> </w:t>
      </w:r>
      <w:r>
        <w:rPr>
          <w:b/>
          <w:u w:val="single" w:color="000000"/>
        </w:rPr>
        <w:t>award.</w:t>
      </w:r>
      <w:r>
        <w:t xml:space="preserve"> </w:t>
      </w:r>
      <w:r>
        <w:tab/>
        <w:t xml:space="preserve"> </w:t>
      </w:r>
    </w:p>
    <w:p w14:paraId="5A8175BF" w14:textId="77777777" w:rsidR="00543870" w:rsidRDefault="00495E93">
      <w:pPr>
        <w:pStyle w:val="Heading1"/>
        <w:ind w:left="-5" w:right="0"/>
      </w:pPr>
      <w:r>
        <w:t xml:space="preserve">Accounting Alumni Appreciation Day Service Award </w:t>
      </w:r>
    </w:p>
    <w:p w14:paraId="338EFF2C" w14:textId="77777777" w:rsidR="00543870" w:rsidRDefault="00495E93">
      <w:pPr>
        <w:ind w:left="-5"/>
      </w:pPr>
      <w:r>
        <w:t xml:space="preserve">Purpose: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Awarded to the Beta Alpha Psi member who has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20761C">
        <w:tab/>
      </w:r>
      <w:r w:rsidR="0020761C">
        <w:tab/>
      </w:r>
      <w:r>
        <w:t xml:space="preserve">provided the most significant service to the Beta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20761C">
        <w:tab/>
      </w:r>
      <w:r w:rsidR="0020761C">
        <w:tab/>
      </w:r>
      <w:r>
        <w:t xml:space="preserve">Alpha Psi organization. </w:t>
      </w:r>
    </w:p>
    <w:p w14:paraId="0FE00C36" w14:textId="77777777" w:rsidR="00543870" w:rsidRDefault="00495E93">
      <w:pPr>
        <w:tabs>
          <w:tab w:val="center" w:pos="2881"/>
          <w:tab w:val="center" w:pos="5132"/>
        </w:tabs>
        <w:ind w:left="-15" w:firstLine="0"/>
      </w:pPr>
      <w:r>
        <w:t xml:space="preserve">Scholarship Amount: </w:t>
      </w:r>
      <w:r>
        <w:tab/>
        <w:t xml:space="preserve"> </w:t>
      </w:r>
      <w:r>
        <w:tab/>
        <w:t xml:space="preserve">To be determined annually </w:t>
      </w:r>
    </w:p>
    <w:p w14:paraId="21412333" w14:textId="77777777" w:rsidR="00543870" w:rsidRDefault="00495E93">
      <w:pPr>
        <w:tabs>
          <w:tab w:val="center" w:pos="2160"/>
          <w:tab w:val="center" w:pos="2881"/>
          <w:tab w:val="center" w:pos="5396"/>
        </w:tabs>
        <w:ind w:left="-15" w:firstLine="0"/>
      </w:pPr>
      <w:r>
        <w:t xml:space="preserve">Class Standing: </w:t>
      </w:r>
      <w:r>
        <w:tab/>
        <w:t xml:space="preserve"> </w:t>
      </w:r>
      <w:r>
        <w:tab/>
        <w:t xml:space="preserve"> </w:t>
      </w:r>
      <w:r>
        <w:tab/>
        <w:t xml:space="preserve">Junior, Senior, or MAcc Student </w:t>
      </w:r>
    </w:p>
    <w:p w14:paraId="5AF01C1D" w14:textId="77777777" w:rsidR="00543870" w:rsidRDefault="00495E93">
      <w:pPr>
        <w:tabs>
          <w:tab w:val="center" w:pos="2160"/>
          <w:tab w:val="center" w:pos="2881"/>
          <w:tab w:val="center" w:pos="6147"/>
        </w:tabs>
        <w:ind w:left="-15" w:firstLine="0"/>
      </w:pPr>
      <w:r>
        <w:t xml:space="preserve">Residency:  </w:t>
      </w:r>
      <w:r>
        <w:tab/>
        <w:t xml:space="preserve"> </w:t>
      </w:r>
      <w:r>
        <w:tab/>
        <w:t xml:space="preserve"> </w:t>
      </w:r>
      <w:r>
        <w:tab/>
        <w:t xml:space="preserve">Tennessee and Out-of-state students eligible </w:t>
      </w:r>
    </w:p>
    <w:p w14:paraId="48737467" w14:textId="77777777" w:rsidR="00543870" w:rsidRDefault="00495E93">
      <w:pPr>
        <w:tabs>
          <w:tab w:val="center" w:pos="4239"/>
        </w:tabs>
        <w:spacing w:after="0"/>
        <w:ind w:left="-15" w:firstLine="0"/>
      </w:pPr>
      <w:r>
        <w:t xml:space="preserve">Major area of concentration: </w:t>
      </w:r>
      <w:r>
        <w:tab/>
        <w:t xml:space="preserve">Accounting </w:t>
      </w:r>
    </w:p>
    <w:tbl>
      <w:tblPr>
        <w:tblStyle w:val="TableGrid"/>
        <w:tblW w:w="9063" w:type="dxa"/>
        <w:tblInd w:w="0" w:type="dxa"/>
        <w:tblLook w:val="04A0" w:firstRow="1" w:lastRow="0" w:firstColumn="1" w:lastColumn="0" w:noHBand="0" w:noVBand="1"/>
      </w:tblPr>
      <w:tblGrid>
        <w:gridCol w:w="2881"/>
        <w:gridCol w:w="720"/>
        <w:gridCol w:w="5462"/>
      </w:tblGrid>
      <w:tr w:rsidR="00543870" w14:paraId="4A34518F" w14:textId="77777777">
        <w:trPr>
          <w:trHeight w:val="34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10457487" w14:textId="77777777" w:rsidR="00543870" w:rsidRDefault="00495E93">
            <w:pPr>
              <w:tabs>
                <w:tab w:val="center" w:pos="2160"/>
              </w:tabs>
              <w:spacing w:after="0" w:line="259" w:lineRule="auto"/>
              <w:ind w:left="0" w:firstLine="0"/>
            </w:pPr>
            <w:r>
              <w:t xml:space="preserve">GPA minimum: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394221A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462" w:type="dxa"/>
            <w:tcBorders>
              <w:top w:val="nil"/>
              <w:left w:val="nil"/>
              <w:bottom w:val="nil"/>
              <w:right w:val="nil"/>
            </w:tcBorders>
          </w:tcPr>
          <w:p w14:paraId="74ED2F16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3.00 </w:t>
            </w:r>
          </w:p>
        </w:tc>
      </w:tr>
      <w:tr w:rsidR="00543870" w14:paraId="43965790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5429AA72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Other requirements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D7CCCE6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462" w:type="dxa"/>
            <w:tcBorders>
              <w:top w:val="nil"/>
              <w:left w:val="nil"/>
              <w:bottom w:val="nil"/>
              <w:right w:val="nil"/>
            </w:tcBorders>
          </w:tcPr>
          <w:p w14:paraId="17CD8C91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None </w:t>
            </w:r>
          </w:p>
        </w:tc>
      </w:tr>
      <w:tr w:rsidR="00543870" w14:paraId="68B32096" w14:textId="7777777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79AA14B0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Scholarship Selection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CE89AED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462" w:type="dxa"/>
            <w:tcBorders>
              <w:top w:val="nil"/>
              <w:left w:val="nil"/>
              <w:bottom w:val="nil"/>
              <w:right w:val="nil"/>
            </w:tcBorders>
          </w:tcPr>
          <w:p w14:paraId="528C3AA8" w14:textId="77777777" w:rsidR="00543870" w:rsidRDefault="00495E93">
            <w:pPr>
              <w:spacing w:after="0" w:line="259" w:lineRule="auto"/>
              <w:ind w:left="0" w:firstLine="0"/>
              <w:jc w:val="both"/>
            </w:pPr>
            <w:r>
              <w:t xml:space="preserve">The MTSU Accounting Department Scholarship  </w:t>
            </w:r>
          </w:p>
        </w:tc>
      </w:tr>
      <w:tr w:rsidR="00543870" w14:paraId="47A3FCC3" w14:textId="7777777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3AF6075D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B8551B5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462" w:type="dxa"/>
            <w:tcBorders>
              <w:top w:val="nil"/>
              <w:left w:val="nil"/>
              <w:bottom w:val="nil"/>
              <w:right w:val="nil"/>
            </w:tcBorders>
          </w:tcPr>
          <w:p w14:paraId="149C34D8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and Awards Committee selection based on   </w:t>
            </w:r>
          </w:p>
        </w:tc>
      </w:tr>
      <w:tr w:rsidR="00543870" w14:paraId="579105D8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7924AAD0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EB9F5EF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462" w:type="dxa"/>
            <w:tcBorders>
              <w:top w:val="nil"/>
              <w:left w:val="nil"/>
              <w:bottom w:val="nil"/>
              <w:right w:val="nil"/>
            </w:tcBorders>
          </w:tcPr>
          <w:p w14:paraId="0F1C9BC8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recommendations from faculty members.  </w:t>
            </w:r>
            <w:r>
              <w:rPr>
                <w:b/>
                <w:u w:val="single" w:color="000000"/>
              </w:rPr>
              <w:t>No</w:t>
            </w:r>
            <w:r>
              <w:rPr>
                <w:b/>
              </w:rPr>
              <w:t xml:space="preserve">  </w:t>
            </w:r>
          </w:p>
        </w:tc>
      </w:tr>
      <w:tr w:rsidR="00543870" w14:paraId="4BD45139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719A2687" w14:textId="77777777" w:rsidR="00543870" w:rsidRDefault="00495E93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1C4FAEF" w14:textId="77777777" w:rsidR="00543870" w:rsidRDefault="00495E93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 </w:t>
            </w:r>
          </w:p>
        </w:tc>
        <w:tc>
          <w:tcPr>
            <w:tcW w:w="5462" w:type="dxa"/>
            <w:tcBorders>
              <w:top w:val="nil"/>
              <w:left w:val="nil"/>
              <w:bottom w:val="nil"/>
              <w:right w:val="nil"/>
            </w:tcBorders>
          </w:tcPr>
          <w:p w14:paraId="3CDB8043" w14:textId="77777777" w:rsidR="00543870" w:rsidRDefault="00495E93">
            <w:pPr>
              <w:tabs>
                <w:tab w:val="center" w:pos="5041"/>
              </w:tabs>
              <w:spacing w:after="0" w:line="259" w:lineRule="auto"/>
              <w:ind w:left="0" w:firstLine="0"/>
            </w:pPr>
            <w:r>
              <w:rPr>
                <w:b/>
                <w:u w:val="single" w:color="000000"/>
              </w:rPr>
              <w:t xml:space="preserve">scholarship application is required to </w:t>
            </w:r>
            <w:proofErr w:type="gramStart"/>
            <w:r>
              <w:rPr>
                <w:b/>
                <w:u w:val="single" w:color="000000"/>
              </w:rPr>
              <w:t>be</w:t>
            </w:r>
            <w:r>
              <w:rPr>
                <w:b/>
              </w:rPr>
              <w:t xml:space="preserve">  </w:t>
            </w:r>
            <w:r>
              <w:rPr>
                <w:b/>
              </w:rPr>
              <w:tab/>
            </w:r>
            <w:proofErr w:type="gramEnd"/>
            <w:r>
              <w:rPr>
                <w:b/>
              </w:rPr>
              <w:t xml:space="preserve"> </w:t>
            </w:r>
          </w:p>
        </w:tc>
      </w:tr>
      <w:tr w:rsidR="00543870" w14:paraId="42C25C43" w14:textId="77777777">
        <w:trPr>
          <w:trHeight w:val="34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B3CCB1B" w14:textId="77777777" w:rsidR="00543870" w:rsidRDefault="00495E93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64884A7" w14:textId="77777777" w:rsidR="00543870" w:rsidRDefault="00495E93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 </w:t>
            </w:r>
          </w:p>
        </w:tc>
        <w:tc>
          <w:tcPr>
            <w:tcW w:w="5462" w:type="dxa"/>
            <w:tcBorders>
              <w:top w:val="nil"/>
              <w:left w:val="nil"/>
              <w:bottom w:val="nil"/>
              <w:right w:val="nil"/>
            </w:tcBorders>
          </w:tcPr>
          <w:p w14:paraId="3715DD33" w14:textId="77777777" w:rsidR="00543870" w:rsidRDefault="00495E93">
            <w:pPr>
              <w:spacing w:after="0" w:line="259" w:lineRule="auto"/>
              <w:ind w:left="0" w:firstLine="0"/>
              <w:rPr>
                <w:b/>
              </w:rPr>
            </w:pPr>
            <w:r>
              <w:rPr>
                <w:b/>
                <w:u w:val="single" w:color="000000"/>
              </w:rPr>
              <w:t>considered for this award.</w:t>
            </w:r>
            <w:r>
              <w:rPr>
                <w:b/>
              </w:rPr>
              <w:t xml:space="preserve"> </w:t>
            </w:r>
          </w:p>
          <w:p w14:paraId="5CD3C1E5" w14:textId="77777777" w:rsidR="006308E9" w:rsidRDefault="006308E9">
            <w:pPr>
              <w:spacing w:after="0" w:line="259" w:lineRule="auto"/>
              <w:ind w:left="0" w:firstLine="0"/>
            </w:pPr>
          </w:p>
        </w:tc>
      </w:tr>
    </w:tbl>
    <w:p w14:paraId="355A49A9" w14:textId="77777777" w:rsidR="00543870" w:rsidRDefault="00495E93">
      <w:pPr>
        <w:pStyle w:val="Heading1"/>
        <w:spacing w:after="0"/>
        <w:ind w:left="-5" w:right="0"/>
      </w:pPr>
      <w:r>
        <w:t xml:space="preserve">Accounting Alumni Appreciation Day MAcc Scholarship </w:t>
      </w:r>
    </w:p>
    <w:tbl>
      <w:tblPr>
        <w:tblStyle w:val="TableGrid"/>
        <w:tblW w:w="9072" w:type="dxa"/>
        <w:tblInd w:w="0" w:type="dxa"/>
        <w:tblLook w:val="04A0" w:firstRow="1" w:lastRow="0" w:firstColumn="1" w:lastColumn="0" w:noHBand="0" w:noVBand="1"/>
      </w:tblPr>
      <w:tblGrid>
        <w:gridCol w:w="2881"/>
        <w:gridCol w:w="720"/>
        <w:gridCol w:w="5471"/>
      </w:tblGrid>
      <w:tr w:rsidR="00543870" w14:paraId="31691527" w14:textId="77777777">
        <w:trPr>
          <w:trHeight w:val="339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3C8B1A2" w14:textId="77777777" w:rsidR="00543870" w:rsidRDefault="00495E93">
            <w:pPr>
              <w:tabs>
                <w:tab w:val="center" w:pos="1440"/>
                <w:tab w:val="center" w:pos="2160"/>
              </w:tabs>
              <w:spacing w:after="0" w:line="259" w:lineRule="auto"/>
              <w:ind w:left="0" w:firstLine="0"/>
            </w:pPr>
            <w:r>
              <w:t xml:space="preserve">Purpose: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5537A81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</w:tcPr>
          <w:p w14:paraId="0E8F7ADC" w14:textId="77777777" w:rsidR="00543870" w:rsidRDefault="00495E93">
            <w:pPr>
              <w:spacing w:after="0" w:line="259" w:lineRule="auto"/>
              <w:ind w:left="0" w:firstLine="0"/>
              <w:jc w:val="both"/>
            </w:pPr>
            <w:r>
              <w:t xml:space="preserve">Provide financial assistance to qualifying MTSU  </w:t>
            </w:r>
          </w:p>
        </w:tc>
      </w:tr>
      <w:tr w:rsidR="00543870" w14:paraId="59E9E8F1" w14:textId="77777777">
        <w:trPr>
          <w:trHeight w:val="393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75D3ABB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EA2EF4D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</w:tcPr>
          <w:p w14:paraId="0BC32EDF" w14:textId="77777777" w:rsidR="00543870" w:rsidRDefault="00495E93">
            <w:pPr>
              <w:spacing w:after="0" w:line="259" w:lineRule="auto"/>
              <w:ind w:left="0" w:firstLine="0"/>
              <w:jc w:val="both"/>
            </w:pPr>
            <w:r>
              <w:t xml:space="preserve">undergraduate students and alumni, of various  </w:t>
            </w:r>
          </w:p>
        </w:tc>
      </w:tr>
      <w:tr w:rsidR="00543870" w14:paraId="34647F3A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7D9A4DC6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3A6982C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</w:tcPr>
          <w:p w14:paraId="4928918C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backgrounds, who wish to pursue a Master of  </w:t>
            </w:r>
          </w:p>
        </w:tc>
      </w:tr>
      <w:tr w:rsidR="00543870" w14:paraId="53B573A8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0E71A5F8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8F8E307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</w:tcPr>
          <w:p w14:paraId="3F2A4568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Accountancy degree at MTSU. </w:t>
            </w:r>
          </w:p>
        </w:tc>
      </w:tr>
      <w:tr w:rsidR="00543870" w14:paraId="4EF0BEAB" w14:textId="7777777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7322DBCE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Scholarship amount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B575DA2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</w:tcPr>
          <w:p w14:paraId="01AFC3A2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To be determined annually </w:t>
            </w:r>
          </w:p>
        </w:tc>
      </w:tr>
      <w:tr w:rsidR="00543870" w14:paraId="77A781D4" w14:textId="7777777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04CF9565" w14:textId="77777777" w:rsidR="00543870" w:rsidRDefault="00495E93">
            <w:pPr>
              <w:tabs>
                <w:tab w:val="center" w:pos="2160"/>
              </w:tabs>
              <w:spacing w:after="0" w:line="259" w:lineRule="auto"/>
              <w:ind w:left="0" w:firstLine="0"/>
            </w:pPr>
            <w:r>
              <w:t xml:space="preserve">Class Standing: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AA3040E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</w:tcPr>
          <w:p w14:paraId="4ADF680C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Tennessee and Out-of-state students eligible </w:t>
            </w:r>
          </w:p>
        </w:tc>
      </w:tr>
      <w:tr w:rsidR="00543870" w14:paraId="1DDB15F6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702C8A50" w14:textId="77777777" w:rsidR="00543870" w:rsidRDefault="00495E93">
            <w:pPr>
              <w:tabs>
                <w:tab w:val="center" w:pos="2160"/>
              </w:tabs>
              <w:spacing w:after="0" w:line="259" w:lineRule="auto"/>
              <w:ind w:left="0" w:firstLine="0"/>
            </w:pPr>
            <w:r>
              <w:t xml:space="preserve">Residency: 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7C31944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</w:tcPr>
          <w:p w14:paraId="12AD4FCD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Tennessee students eligible </w:t>
            </w:r>
          </w:p>
        </w:tc>
      </w:tr>
      <w:tr w:rsidR="00543870" w14:paraId="2E2A43AD" w14:textId="77777777">
        <w:trPr>
          <w:trHeight w:val="34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78E63177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2049DCA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472" w:type="dxa"/>
            <w:tcBorders>
              <w:top w:val="nil"/>
              <w:left w:val="nil"/>
              <w:bottom w:val="nil"/>
              <w:right w:val="nil"/>
            </w:tcBorders>
          </w:tcPr>
          <w:p w14:paraId="76261616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Out-of-state students eligible </w:t>
            </w:r>
          </w:p>
        </w:tc>
      </w:tr>
    </w:tbl>
    <w:p w14:paraId="26731D17" w14:textId="77777777" w:rsidR="00543870" w:rsidRDefault="00495E93">
      <w:pPr>
        <w:tabs>
          <w:tab w:val="center" w:pos="5187"/>
        </w:tabs>
        <w:spacing w:after="0"/>
        <w:ind w:left="-15" w:firstLine="0"/>
      </w:pPr>
      <w:r>
        <w:t xml:space="preserve">Major area of concentration: </w:t>
      </w:r>
      <w:r>
        <w:tab/>
        <w:t xml:space="preserve">Accounting (graduate work) </w:t>
      </w:r>
    </w:p>
    <w:tbl>
      <w:tblPr>
        <w:tblStyle w:val="TableGrid"/>
        <w:tblW w:w="9406" w:type="dxa"/>
        <w:tblInd w:w="0" w:type="dxa"/>
        <w:tblLook w:val="04A0" w:firstRow="1" w:lastRow="0" w:firstColumn="1" w:lastColumn="0" w:noHBand="0" w:noVBand="1"/>
      </w:tblPr>
      <w:tblGrid>
        <w:gridCol w:w="2881"/>
        <w:gridCol w:w="720"/>
        <w:gridCol w:w="5805"/>
      </w:tblGrid>
      <w:tr w:rsidR="00543870" w14:paraId="2E3AA06F" w14:textId="77777777">
        <w:trPr>
          <w:trHeight w:val="339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92FBBA5" w14:textId="77777777" w:rsidR="00543870" w:rsidRDefault="00495E93">
            <w:pPr>
              <w:tabs>
                <w:tab w:val="center" w:pos="2160"/>
              </w:tabs>
              <w:spacing w:after="0" w:line="259" w:lineRule="auto"/>
              <w:ind w:left="0" w:firstLine="0"/>
            </w:pPr>
            <w:r>
              <w:t xml:space="preserve">GPA minimum: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73E7CF0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234BCE6B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3.00 overall </w:t>
            </w:r>
          </w:p>
        </w:tc>
      </w:tr>
      <w:tr w:rsidR="00543870" w14:paraId="1CC5C1BB" w14:textId="77777777">
        <w:trPr>
          <w:trHeight w:val="393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1A2999B1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Other requirements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8F9ED32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370D8576" w14:textId="77777777" w:rsidR="00543870" w:rsidRDefault="00495E93">
            <w:pPr>
              <w:spacing w:after="0" w:line="259" w:lineRule="auto"/>
              <w:ind w:left="0" w:firstLine="0"/>
              <w:jc w:val="both"/>
            </w:pPr>
            <w:r>
              <w:t xml:space="preserve">Intend to pursue a Master of Accountancy degree  </w:t>
            </w:r>
          </w:p>
        </w:tc>
      </w:tr>
      <w:tr w:rsidR="00543870" w14:paraId="7885A863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9A5EFCF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DEDBFFA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44EAA340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at MTSU, enrolling in the MAcc program during  </w:t>
            </w:r>
          </w:p>
        </w:tc>
      </w:tr>
      <w:tr w:rsidR="00543870" w14:paraId="7983FBBB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3A99CB83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92129A5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48477C9A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the next academic year. Undergraduate degree  </w:t>
            </w:r>
          </w:p>
        </w:tc>
      </w:tr>
      <w:tr w:rsidR="00543870" w14:paraId="1088FA65" w14:textId="7777777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575D2254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AFAD1D9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735149CC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must have been received from MTSU. </w:t>
            </w:r>
          </w:p>
        </w:tc>
      </w:tr>
      <w:tr w:rsidR="00543870" w14:paraId="5F691AC7" w14:textId="7777777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71FA9BBA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Scholarship Selection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63520C3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2F36ABC9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After review of all Alumni Day MAcc Scholarship  </w:t>
            </w:r>
          </w:p>
        </w:tc>
      </w:tr>
      <w:tr w:rsidR="00543870" w14:paraId="59BB1CB2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5E353F8C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BD3D658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48D2CACE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applications, the MTSU Accounting Department  </w:t>
            </w:r>
          </w:p>
        </w:tc>
      </w:tr>
    </w:tbl>
    <w:p w14:paraId="7A48CD06" w14:textId="77777777" w:rsidR="006308E9" w:rsidRDefault="006308E9">
      <w:r>
        <w:br w:type="page"/>
      </w:r>
    </w:p>
    <w:tbl>
      <w:tblPr>
        <w:tblStyle w:val="TableGrid"/>
        <w:tblW w:w="9406" w:type="dxa"/>
        <w:tblInd w:w="0" w:type="dxa"/>
        <w:tblLook w:val="04A0" w:firstRow="1" w:lastRow="0" w:firstColumn="1" w:lastColumn="0" w:noHBand="0" w:noVBand="1"/>
      </w:tblPr>
      <w:tblGrid>
        <w:gridCol w:w="2881"/>
        <w:gridCol w:w="720"/>
        <w:gridCol w:w="5805"/>
      </w:tblGrid>
      <w:tr w:rsidR="00543870" w14:paraId="0889C1A4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55EE62C1" w14:textId="77777777" w:rsidR="00543870" w:rsidRDefault="00495E93">
            <w:pPr>
              <w:spacing w:after="0" w:line="259" w:lineRule="auto"/>
              <w:ind w:left="0" w:firstLine="0"/>
            </w:pPr>
            <w:r>
              <w:lastRenderedPageBreak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54F5E74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40E767E6" w14:textId="77777777" w:rsidR="00543870" w:rsidRDefault="00495E93">
            <w:pPr>
              <w:spacing w:after="0" w:line="259" w:lineRule="auto"/>
              <w:ind w:left="0" w:firstLine="0"/>
              <w:jc w:val="both"/>
            </w:pPr>
            <w:r>
              <w:t xml:space="preserve">Scholarship and Awards Committee will select the  </w:t>
            </w:r>
          </w:p>
        </w:tc>
      </w:tr>
      <w:tr w:rsidR="00543870" w14:paraId="0AAEA3FD" w14:textId="77777777">
        <w:trPr>
          <w:trHeight w:val="34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7D67750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9ABFD85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0629BFC5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scholarship recipient(s). </w:t>
            </w:r>
          </w:p>
        </w:tc>
      </w:tr>
    </w:tbl>
    <w:p w14:paraId="68D5D5F5" w14:textId="77777777" w:rsidR="00543870" w:rsidRDefault="00495E93">
      <w:pPr>
        <w:spacing w:after="223" w:line="259" w:lineRule="auto"/>
        <w:ind w:left="0" w:firstLine="0"/>
      </w:pPr>
      <w:r>
        <w:t xml:space="preserve"> </w:t>
      </w:r>
    </w:p>
    <w:p w14:paraId="6E7E08EB" w14:textId="77777777" w:rsidR="00543870" w:rsidRDefault="00495E93">
      <w:pPr>
        <w:pStyle w:val="Heading1"/>
        <w:spacing w:after="242"/>
        <w:ind w:left="-5" w:right="0"/>
      </w:pPr>
      <w:r>
        <w:t xml:space="preserve">Accounting Excellence Emerging Professional Award </w:t>
      </w:r>
    </w:p>
    <w:p w14:paraId="7429154E" w14:textId="77777777" w:rsidR="00543870" w:rsidRDefault="00495E93">
      <w:pPr>
        <w:tabs>
          <w:tab w:val="center" w:pos="1440"/>
          <w:tab w:val="center" w:pos="2160"/>
          <w:tab w:val="center" w:pos="2881"/>
          <w:tab w:val="center" w:pos="6272"/>
        </w:tabs>
        <w:ind w:left="-15" w:firstLine="0"/>
      </w:pPr>
      <w:r>
        <w:t xml:space="preserve">Purpose: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Provide financial assistance to qualifying MTSU  </w:t>
      </w:r>
    </w:p>
    <w:p w14:paraId="67234DF1" w14:textId="77777777" w:rsidR="00543870" w:rsidRDefault="00495E93">
      <w:pPr>
        <w:tabs>
          <w:tab w:val="center" w:pos="720"/>
          <w:tab w:val="center" w:pos="1440"/>
          <w:tab w:val="center" w:pos="2160"/>
          <w:tab w:val="center" w:pos="2881"/>
          <w:tab w:val="center" w:pos="4696"/>
        </w:tabs>
        <w:spacing w:after="231"/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Accounting majors. </w:t>
      </w:r>
    </w:p>
    <w:p w14:paraId="5071F316" w14:textId="77777777" w:rsidR="00543870" w:rsidRDefault="00495E93">
      <w:pPr>
        <w:spacing w:after="226"/>
        <w:ind w:left="3586" w:hanging="3601"/>
      </w:pPr>
      <w:r>
        <w:t xml:space="preserve">Scholarship Amount: </w:t>
      </w:r>
      <w:r>
        <w:tab/>
        <w:t xml:space="preserve">The number of $500 scholarships will vary based on the applicant pool and the amount of available annual funds. </w:t>
      </w:r>
    </w:p>
    <w:p w14:paraId="3E877958" w14:textId="77777777" w:rsidR="00543870" w:rsidRDefault="00495E93">
      <w:pPr>
        <w:tabs>
          <w:tab w:val="center" w:pos="2160"/>
          <w:tab w:val="center" w:pos="2881"/>
          <w:tab w:val="center" w:pos="6147"/>
        </w:tabs>
        <w:spacing w:after="231"/>
        <w:ind w:left="-15" w:firstLine="0"/>
      </w:pPr>
      <w:r>
        <w:t xml:space="preserve">Residency:  </w:t>
      </w:r>
      <w:r>
        <w:tab/>
        <w:t xml:space="preserve"> </w:t>
      </w:r>
      <w:r>
        <w:tab/>
        <w:t xml:space="preserve"> </w:t>
      </w:r>
      <w:r>
        <w:tab/>
        <w:t xml:space="preserve">Tennessee and Out-of-state students eligible </w:t>
      </w:r>
    </w:p>
    <w:p w14:paraId="6E470373" w14:textId="77777777" w:rsidR="00543870" w:rsidRDefault="00495E93">
      <w:pPr>
        <w:tabs>
          <w:tab w:val="center" w:pos="4239"/>
        </w:tabs>
        <w:spacing w:after="231"/>
        <w:ind w:left="-15" w:firstLine="0"/>
      </w:pPr>
      <w:r>
        <w:t xml:space="preserve">Major area of concentration: </w:t>
      </w:r>
      <w:r>
        <w:tab/>
        <w:t xml:space="preserve">Accounting </w:t>
      </w:r>
    </w:p>
    <w:p w14:paraId="355C54DB" w14:textId="77777777" w:rsidR="00543870" w:rsidRDefault="00495E93">
      <w:pPr>
        <w:tabs>
          <w:tab w:val="center" w:pos="6253"/>
        </w:tabs>
        <w:ind w:left="-15" w:firstLine="0"/>
      </w:pPr>
      <w:r>
        <w:t xml:space="preserve">Criteria: </w:t>
      </w:r>
      <w:r>
        <w:tab/>
        <w:t>Must have earned at least a “</w:t>
      </w:r>
      <w:proofErr w:type="gramStart"/>
      <w:r>
        <w:t>B“ (</w:t>
      </w:r>
      <w:proofErr w:type="gramEnd"/>
      <w:r>
        <w:t xml:space="preserve">3.00) in ACTG </w:t>
      </w:r>
    </w:p>
    <w:p w14:paraId="323015A0" w14:textId="77777777" w:rsidR="00543870" w:rsidRDefault="00495E93">
      <w:pPr>
        <w:spacing w:after="23" w:line="259" w:lineRule="auto"/>
        <w:ind w:left="0" w:right="706" w:firstLine="0"/>
        <w:jc w:val="right"/>
      </w:pPr>
      <w:r>
        <w:t xml:space="preserve">2110 at MTSU within the past calendar year.  </w:t>
      </w:r>
    </w:p>
    <w:p w14:paraId="79BA5A36" w14:textId="77777777" w:rsidR="00543870" w:rsidRDefault="00495E93">
      <w:pPr>
        <w:spacing w:after="227"/>
        <w:ind w:left="3611"/>
      </w:pPr>
      <w:r>
        <w:t xml:space="preserve">Must be enrolled in ACTG 2125 or an upper-level accounting course and have declared Accounting as major. </w:t>
      </w:r>
    </w:p>
    <w:p w14:paraId="7D23C791" w14:textId="77777777" w:rsidR="00543870" w:rsidRDefault="00495E93">
      <w:pPr>
        <w:spacing w:after="229"/>
        <w:ind w:left="3586" w:hanging="3601"/>
      </w:pPr>
      <w:r>
        <w:t xml:space="preserve">Other Requirements: </w:t>
      </w:r>
      <w:r>
        <w:tab/>
        <w:t>One reference letter from an MTSU Account</w:t>
      </w:r>
      <w:r w:rsidR="0020761C">
        <w:t>ing Professor teaching ACTG 2110</w:t>
      </w:r>
      <w:r>
        <w:t xml:space="preserve"> or a </w:t>
      </w:r>
      <w:proofErr w:type="gramStart"/>
      <w:r>
        <w:t>higher level</w:t>
      </w:r>
      <w:proofErr w:type="gramEnd"/>
      <w:r>
        <w:t xml:space="preserve"> accounting course.  Other leadership and service activities considered.  Special consideration for members of the Tennessee Society of CPAs. </w:t>
      </w:r>
    </w:p>
    <w:p w14:paraId="60AC12EA" w14:textId="77777777" w:rsidR="00543870" w:rsidRDefault="00495E93">
      <w:pPr>
        <w:tabs>
          <w:tab w:val="right" w:pos="9361"/>
        </w:tabs>
        <w:ind w:left="-15" w:firstLine="0"/>
      </w:pPr>
      <w:r>
        <w:t xml:space="preserve">Scholarship Selection: </w:t>
      </w:r>
      <w:r>
        <w:tab/>
        <w:t xml:space="preserve">After review of all Accounting Excellence Emerging </w:t>
      </w:r>
    </w:p>
    <w:p w14:paraId="445E83FB" w14:textId="77777777" w:rsidR="00543870" w:rsidRDefault="00495E93">
      <w:pPr>
        <w:ind w:left="3611"/>
      </w:pPr>
      <w:r>
        <w:t xml:space="preserve">Professional Award applications, the MTSU </w:t>
      </w:r>
    </w:p>
    <w:p w14:paraId="78FA2060" w14:textId="77777777" w:rsidR="00543870" w:rsidRPr="005B71DB" w:rsidRDefault="00495E93">
      <w:pPr>
        <w:spacing w:after="208"/>
        <w:ind w:left="3611"/>
      </w:pPr>
      <w:r>
        <w:t xml:space="preserve">Accounting Department Scholarship and Awards </w:t>
      </w:r>
      <w:r w:rsidRPr="005B71DB">
        <w:t xml:space="preserve">Committee will select the scholarship recipient(s). </w:t>
      </w:r>
    </w:p>
    <w:p w14:paraId="2EB90E2B" w14:textId="77777777" w:rsidR="00FF2EF3" w:rsidRPr="005B71DB" w:rsidRDefault="005B71DB" w:rsidP="00FF2EF3">
      <w:pPr>
        <w:pStyle w:val="Heading1"/>
        <w:ind w:left="-5" w:right="0"/>
      </w:pPr>
      <w:r w:rsidRPr="005B71DB">
        <w:t xml:space="preserve">William J. </w:t>
      </w:r>
      <w:proofErr w:type="spellStart"/>
      <w:r w:rsidRPr="005B71DB">
        <w:t>Grasty</w:t>
      </w:r>
      <w:proofErr w:type="spellEnd"/>
      <w:r w:rsidRPr="005B71DB">
        <w:t xml:space="preserve"> Endowed Scholarship:</w:t>
      </w:r>
      <w:r w:rsidR="00FF2EF3" w:rsidRPr="005B71DB">
        <w:t xml:space="preserve"> </w:t>
      </w:r>
    </w:p>
    <w:p w14:paraId="0C6154E0" w14:textId="77777777" w:rsidR="00FF2EF3" w:rsidRPr="005B71DB" w:rsidRDefault="00FF2EF3" w:rsidP="00FF2EF3">
      <w:pPr>
        <w:tabs>
          <w:tab w:val="center" w:pos="1440"/>
          <w:tab w:val="center" w:pos="2160"/>
          <w:tab w:val="center" w:pos="2881"/>
          <w:tab w:val="center" w:pos="6271"/>
        </w:tabs>
        <w:ind w:left="-15" w:firstLine="0"/>
      </w:pPr>
      <w:r w:rsidRPr="005B71DB">
        <w:t xml:space="preserve">Purpose: </w:t>
      </w:r>
      <w:r w:rsidRPr="005B71DB">
        <w:tab/>
        <w:t xml:space="preserve"> </w:t>
      </w:r>
      <w:r w:rsidRPr="005B71DB">
        <w:tab/>
        <w:t xml:space="preserve"> </w:t>
      </w:r>
      <w:r w:rsidRPr="005B71DB">
        <w:tab/>
        <w:t xml:space="preserve"> </w:t>
      </w:r>
      <w:r w:rsidRPr="005B71DB">
        <w:tab/>
        <w:t xml:space="preserve">Provide financial assistance to qualifying MTSU  </w:t>
      </w:r>
    </w:p>
    <w:p w14:paraId="0D01D345" w14:textId="77777777" w:rsidR="00FF2EF3" w:rsidRPr="005B71DB" w:rsidRDefault="00FF2EF3" w:rsidP="00FF2EF3">
      <w:pPr>
        <w:tabs>
          <w:tab w:val="center" w:pos="720"/>
          <w:tab w:val="center" w:pos="1440"/>
          <w:tab w:val="center" w:pos="2160"/>
          <w:tab w:val="center" w:pos="2881"/>
          <w:tab w:val="center" w:pos="4696"/>
        </w:tabs>
        <w:ind w:left="-15" w:firstLine="0"/>
      </w:pPr>
      <w:r w:rsidRPr="005B71DB">
        <w:t xml:space="preserve"> </w:t>
      </w:r>
      <w:r w:rsidRPr="005B71DB">
        <w:tab/>
        <w:t xml:space="preserve"> </w:t>
      </w:r>
      <w:r w:rsidRPr="005B71DB">
        <w:tab/>
        <w:t xml:space="preserve"> </w:t>
      </w:r>
      <w:r w:rsidRPr="005B71DB">
        <w:tab/>
        <w:t xml:space="preserve"> </w:t>
      </w:r>
      <w:r w:rsidRPr="005B71DB">
        <w:tab/>
        <w:t xml:space="preserve"> </w:t>
      </w:r>
      <w:r w:rsidRPr="005B71DB">
        <w:tab/>
        <w:t xml:space="preserve">Accounting majors. </w:t>
      </w:r>
    </w:p>
    <w:p w14:paraId="1A12B2E5" w14:textId="77777777" w:rsidR="00FF2EF3" w:rsidRPr="005B71DB" w:rsidRDefault="00FF2EF3" w:rsidP="00FF2EF3">
      <w:pPr>
        <w:tabs>
          <w:tab w:val="center" w:pos="2881"/>
          <w:tab w:val="center" w:pos="5132"/>
        </w:tabs>
        <w:ind w:left="-15" w:firstLine="0"/>
      </w:pPr>
      <w:r w:rsidRPr="005B71DB">
        <w:t xml:space="preserve">Scholarship Amount: </w:t>
      </w:r>
      <w:r w:rsidRPr="005B71DB">
        <w:tab/>
        <w:t xml:space="preserve"> </w:t>
      </w:r>
      <w:r w:rsidRPr="005B71DB">
        <w:tab/>
        <w:t xml:space="preserve">To be determined annually </w:t>
      </w:r>
    </w:p>
    <w:p w14:paraId="5A65B0D7" w14:textId="77777777" w:rsidR="00FF2EF3" w:rsidRPr="005B71DB" w:rsidRDefault="00FF2EF3" w:rsidP="00FF2EF3">
      <w:pPr>
        <w:tabs>
          <w:tab w:val="center" w:pos="2160"/>
          <w:tab w:val="center" w:pos="2881"/>
          <w:tab w:val="center" w:pos="5659"/>
        </w:tabs>
        <w:ind w:left="-15" w:firstLine="0"/>
      </w:pPr>
      <w:r w:rsidRPr="005B71DB">
        <w:t xml:space="preserve">Class Standing: </w:t>
      </w:r>
      <w:r w:rsidRPr="005B71DB">
        <w:tab/>
        <w:t xml:space="preserve"> </w:t>
      </w:r>
      <w:r w:rsidRPr="005B71DB">
        <w:tab/>
        <w:t xml:space="preserve"> </w:t>
      </w:r>
      <w:r w:rsidR="005B71DB" w:rsidRPr="005B71DB">
        <w:t xml:space="preserve">                     Junior, Senior or </w:t>
      </w:r>
      <w:proofErr w:type="spellStart"/>
      <w:r w:rsidR="005B71DB" w:rsidRPr="005B71DB">
        <w:t>Macc</w:t>
      </w:r>
      <w:proofErr w:type="spellEnd"/>
      <w:r w:rsidR="005B71DB" w:rsidRPr="005B71DB">
        <w:t xml:space="preserve"> student     </w:t>
      </w:r>
      <w:r w:rsidRPr="005B71DB">
        <w:t xml:space="preserve"> </w:t>
      </w:r>
    </w:p>
    <w:p w14:paraId="0A3E040C" w14:textId="77777777" w:rsidR="00FF2EF3" w:rsidRPr="005B71DB" w:rsidRDefault="00FF2EF3" w:rsidP="00FF2EF3">
      <w:pPr>
        <w:tabs>
          <w:tab w:val="center" w:pos="2160"/>
          <w:tab w:val="center" w:pos="2881"/>
          <w:tab w:val="center" w:pos="6147"/>
        </w:tabs>
        <w:ind w:left="-15" w:firstLine="0"/>
      </w:pPr>
      <w:r w:rsidRPr="005B71DB">
        <w:t xml:space="preserve">Residency:  </w:t>
      </w:r>
      <w:r w:rsidRPr="005B71DB">
        <w:tab/>
        <w:t xml:space="preserve"> </w:t>
      </w:r>
      <w:r w:rsidRPr="005B71DB">
        <w:tab/>
        <w:t xml:space="preserve"> </w:t>
      </w:r>
      <w:r w:rsidRPr="005B71DB">
        <w:tab/>
        <w:t xml:space="preserve">Tennessee and Out-of-state students eligible </w:t>
      </w:r>
    </w:p>
    <w:p w14:paraId="082DEEF8" w14:textId="77777777" w:rsidR="00FF2EF3" w:rsidRPr="005B71DB" w:rsidRDefault="00FF2EF3" w:rsidP="00B713BC">
      <w:pPr>
        <w:tabs>
          <w:tab w:val="center" w:pos="4239"/>
        </w:tabs>
        <w:spacing w:after="0"/>
        <w:ind w:left="-15" w:firstLine="0"/>
      </w:pPr>
      <w:r w:rsidRPr="005B71DB">
        <w:t xml:space="preserve">Major area of concentration: </w:t>
      </w:r>
      <w:r w:rsidRPr="005B71DB">
        <w:tab/>
        <w:t>Accountin</w:t>
      </w:r>
      <w:r w:rsidR="00B713BC" w:rsidRPr="005B71DB">
        <w:t>g</w:t>
      </w:r>
    </w:p>
    <w:p w14:paraId="653552D1" w14:textId="77777777" w:rsidR="00B713BC" w:rsidRPr="005B71DB" w:rsidRDefault="00B713BC" w:rsidP="00B713BC">
      <w:pPr>
        <w:tabs>
          <w:tab w:val="center" w:pos="4239"/>
        </w:tabs>
        <w:spacing w:after="0"/>
        <w:ind w:left="-15" w:firstLine="0"/>
      </w:pPr>
    </w:p>
    <w:tbl>
      <w:tblPr>
        <w:tblStyle w:val="TableGrid"/>
        <w:tblW w:w="9406" w:type="dxa"/>
        <w:tblInd w:w="0" w:type="dxa"/>
        <w:tblLook w:val="04A0" w:firstRow="1" w:lastRow="0" w:firstColumn="1" w:lastColumn="0" w:noHBand="0" w:noVBand="1"/>
      </w:tblPr>
      <w:tblGrid>
        <w:gridCol w:w="2881"/>
        <w:gridCol w:w="720"/>
        <w:gridCol w:w="5805"/>
      </w:tblGrid>
      <w:tr w:rsidR="00B713BC" w:rsidRPr="005B71DB" w14:paraId="5E74DD34" w14:textId="77777777" w:rsidTr="003D2837">
        <w:trPr>
          <w:trHeight w:val="339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49B71B01" w14:textId="77777777" w:rsidR="00B713BC" w:rsidRPr="005B71DB" w:rsidRDefault="00B713BC" w:rsidP="003D2837">
            <w:pPr>
              <w:tabs>
                <w:tab w:val="center" w:pos="2160"/>
              </w:tabs>
              <w:spacing w:after="0" w:line="259" w:lineRule="auto"/>
              <w:ind w:left="0" w:firstLine="0"/>
            </w:pPr>
            <w:r w:rsidRPr="005B71DB">
              <w:lastRenderedPageBreak/>
              <w:t xml:space="preserve">GPA minimum: </w:t>
            </w:r>
            <w:r w:rsidRPr="005B71DB"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093D19A" w14:textId="77777777" w:rsidR="00B713BC" w:rsidRPr="005B71DB" w:rsidRDefault="00B713BC" w:rsidP="003D2837">
            <w:pPr>
              <w:spacing w:after="0" w:line="259" w:lineRule="auto"/>
              <w:ind w:left="0" w:firstLine="0"/>
            </w:pPr>
            <w:r w:rsidRPr="005B71DB"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11DCCB6D" w14:textId="77777777" w:rsidR="00B713BC" w:rsidRPr="005B71DB" w:rsidRDefault="005B71DB" w:rsidP="003D2837">
            <w:pPr>
              <w:spacing w:after="0" w:line="259" w:lineRule="auto"/>
              <w:ind w:left="0" w:firstLine="0"/>
            </w:pPr>
            <w:r w:rsidRPr="005B71DB">
              <w:t>3.00</w:t>
            </w:r>
            <w:r w:rsidR="00B713BC" w:rsidRPr="005B71DB">
              <w:t xml:space="preserve"> </w:t>
            </w:r>
            <w:proofErr w:type="gramStart"/>
            <w:r w:rsidR="00B713BC" w:rsidRPr="005B71DB">
              <w:t>overall</w:t>
            </w:r>
            <w:r w:rsidRPr="005B71DB">
              <w:t>;  3.00</w:t>
            </w:r>
            <w:proofErr w:type="gramEnd"/>
            <w:r w:rsidRPr="005B71DB">
              <w:t xml:space="preserve"> GPA in accounting</w:t>
            </w:r>
            <w:r w:rsidR="00B713BC" w:rsidRPr="005B71DB">
              <w:t xml:space="preserve"> </w:t>
            </w:r>
          </w:p>
        </w:tc>
      </w:tr>
      <w:tr w:rsidR="00B713BC" w:rsidRPr="005B71DB" w14:paraId="5B388944" w14:textId="77777777" w:rsidTr="003D283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4456EE1B" w14:textId="77777777" w:rsidR="00B713BC" w:rsidRPr="005B71DB" w:rsidRDefault="00B713BC" w:rsidP="003D2837">
            <w:pPr>
              <w:spacing w:after="0" w:line="259" w:lineRule="auto"/>
              <w:ind w:left="0" w:firstLine="0"/>
            </w:pPr>
            <w:r w:rsidRPr="005B71DB">
              <w:t xml:space="preserve">Other requirements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5F94FF5" w14:textId="77777777" w:rsidR="00B713BC" w:rsidRPr="005B71DB" w:rsidRDefault="00B713BC" w:rsidP="003D2837">
            <w:pPr>
              <w:spacing w:after="0" w:line="259" w:lineRule="auto"/>
              <w:ind w:left="0" w:firstLine="0"/>
            </w:pPr>
            <w:r w:rsidRPr="005B71DB"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587D5526" w14:textId="77777777" w:rsidR="00B713BC" w:rsidRPr="005B71DB" w:rsidRDefault="005B71DB" w:rsidP="003D2837">
            <w:pPr>
              <w:spacing w:after="0" w:line="259" w:lineRule="auto"/>
              <w:ind w:left="0" w:firstLine="0"/>
            </w:pPr>
            <w:r w:rsidRPr="005B71DB">
              <w:t>Financial need may be considered.</w:t>
            </w:r>
            <w:r w:rsidR="00B713BC" w:rsidRPr="005B71DB">
              <w:t xml:space="preserve">  </w:t>
            </w:r>
          </w:p>
        </w:tc>
      </w:tr>
      <w:tr w:rsidR="00B713BC" w:rsidRPr="005B71DB" w14:paraId="103CC384" w14:textId="77777777" w:rsidTr="003D283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2F6D636" w14:textId="77777777" w:rsidR="00B713BC" w:rsidRPr="005B71DB" w:rsidRDefault="00B713BC" w:rsidP="003D2837">
            <w:pPr>
              <w:spacing w:after="0" w:line="259" w:lineRule="auto"/>
              <w:ind w:left="0" w:firstLine="0"/>
            </w:pPr>
            <w:r w:rsidRPr="005B71DB">
              <w:t xml:space="preserve"> </w:t>
            </w:r>
            <w:r w:rsidRPr="005B71DB">
              <w:tab/>
              <w:t xml:space="preserve"> </w:t>
            </w:r>
            <w:r w:rsidRPr="005B71DB">
              <w:tab/>
              <w:t xml:space="preserve"> </w:t>
            </w:r>
            <w:r w:rsidRPr="005B71DB"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284ADA8" w14:textId="77777777" w:rsidR="00B713BC" w:rsidRPr="005B71DB" w:rsidRDefault="00B713BC" w:rsidP="003D2837">
            <w:pPr>
              <w:spacing w:after="0" w:line="259" w:lineRule="auto"/>
              <w:ind w:left="0" w:firstLine="0"/>
            </w:pPr>
            <w:r w:rsidRPr="005B71DB"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6706F047" w14:textId="77777777" w:rsidR="00B713BC" w:rsidRPr="005B71DB" w:rsidRDefault="005B71DB" w:rsidP="003D2837">
            <w:pPr>
              <w:spacing w:after="0" w:line="259" w:lineRule="auto"/>
              <w:ind w:left="0" w:firstLine="0"/>
            </w:pPr>
            <w:r w:rsidRPr="005B71DB">
              <w:t xml:space="preserve">Preference given to students graduated from a </w:t>
            </w:r>
          </w:p>
        </w:tc>
      </w:tr>
      <w:tr w:rsidR="00B713BC" w:rsidRPr="005B71DB" w14:paraId="106FE5B5" w14:textId="77777777" w:rsidTr="003D283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06254BC4" w14:textId="77777777" w:rsidR="00B713BC" w:rsidRPr="005B71DB" w:rsidRDefault="00B713BC" w:rsidP="003D2837">
            <w:pPr>
              <w:spacing w:after="0" w:line="259" w:lineRule="auto"/>
              <w:ind w:left="0" w:firstLine="0"/>
            </w:pPr>
            <w:r w:rsidRPr="005B71DB">
              <w:t xml:space="preserve"> </w:t>
            </w:r>
            <w:r w:rsidRPr="005B71DB">
              <w:tab/>
              <w:t xml:space="preserve"> </w:t>
            </w:r>
            <w:r w:rsidRPr="005B71DB">
              <w:tab/>
              <w:t xml:space="preserve"> </w:t>
            </w:r>
            <w:r w:rsidRPr="005B71DB"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FD84324" w14:textId="77777777" w:rsidR="00B713BC" w:rsidRPr="005B71DB" w:rsidRDefault="00B713BC" w:rsidP="003D2837">
            <w:pPr>
              <w:spacing w:after="0" w:line="259" w:lineRule="auto"/>
              <w:ind w:left="0" w:firstLine="0"/>
            </w:pPr>
            <w:r w:rsidRPr="005B71DB"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0694AAFA" w14:textId="77777777" w:rsidR="00B713BC" w:rsidRPr="005B71DB" w:rsidRDefault="005B71DB" w:rsidP="003D2837">
            <w:pPr>
              <w:tabs>
                <w:tab w:val="center" w:pos="1440"/>
              </w:tabs>
              <w:spacing w:after="0" w:line="259" w:lineRule="auto"/>
              <w:ind w:left="0" w:firstLine="0"/>
            </w:pPr>
            <w:r w:rsidRPr="005B71DB">
              <w:t>Tennessee High School.</w:t>
            </w:r>
            <w:r w:rsidR="00B713BC" w:rsidRPr="005B71DB">
              <w:tab/>
              <w:t xml:space="preserve"> </w:t>
            </w:r>
          </w:p>
        </w:tc>
      </w:tr>
      <w:tr w:rsidR="00B713BC" w14:paraId="1BFCC447" w14:textId="77777777" w:rsidTr="003D2837">
        <w:trPr>
          <w:trHeight w:val="393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FCBFCAA" w14:textId="77777777" w:rsidR="00B713BC" w:rsidRPr="005B71DB" w:rsidRDefault="00B713BC" w:rsidP="003D2837">
            <w:pPr>
              <w:spacing w:after="0" w:line="259" w:lineRule="auto"/>
              <w:ind w:left="0" w:firstLine="0"/>
            </w:pPr>
            <w:r w:rsidRPr="005B71DB">
              <w:t xml:space="preserve">Scholarship Selection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FA8CA2B" w14:textId="77777777" w:rsidR="00B713BC" w:rsidRPr="005B71DB" w:rsidRDefault="00B713BC" w:rsidP="003D2837">
            <w:pPr>
              <w:spacing w:after="0" w:line="259" w:lineRule="auto"/>
              <w:ind w:left="0" w:firstLine="0"/>
            </w:pPr>
            <w:r w:rsidRPr="005B71DB"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4960A73E" w14:textId="77777777" w:rsidR="00B713BC" w:rsidRDefault="005B71DB" w:rsidP="003D2837">
            <w:pPr>
              <w:spacing w:after="0" w:line="259" w:lineRule="auto"/>
              <w:ind w:left="0" w:firstLine="0"/>
            </w:pPr>
            <w:r w:rsidRPr="005B71DB">
              <w:t>After review of all scholarship applications,</w:t>
            </w:r>
            <w:r>
              <w:t xml:space="preserve"> </w:t>
            </w:r>
          </w:p>
        </w:tc>
      </w:tr>
      <w:tr w:rsidR="00B713BC" w14:paraId="2E4B8203" w14:textId="77777777" w:rsidTr="003D2837">
        <w:trPr>
          <w:trHeight w:val="393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4B028799" w14:textId="77777777" w:rsidR="00B713BC" w:rsidRDefault="00B713BC" w:rsidP="003D2837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B18CE13" w14:textId="77777777" w:rsidR="00B713BC" w:rsidRDefault="00B713BC" w:rsidP="003D283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41A69268" w14:textId="77777777" w:rsidR="00B713BC" w:rsidRDefault="005B71DB" w:rsidP="003D2837">
            <w:pPr>
              <w:tabs>
                <w:tab w:val="center" w:pos="5041"/>
              </w:tabs>
              <w:spacing w:after="0" w:line="259" w:lineRule="auto"/>
              <w:ind w:left="0" w:firstLine="0"/>
            </w:pPr>
            <w:r>
              <w:t xml:space="preserve">the MTSU Accounting Department Scholarship </w:t>
            </w:r>
            <w:r w:rsidR="00B713BC">
              <w:tab/>
              <w:t xml:space="preserve"> </w:t>
            </w:r>
          </w:p>
        </w:tc>
      </w:tr>
      <w:tr w:rsidR="00B713BC" w14:paraId="1B9FCBD6" w14:textId="77777777" w:rsidTr="003D283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1C78BF4" w14:textId="77777777" w:rsidR="00B713BC" w:rsidRDefault="00B713BC" w:rsidP="003D2837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F50C177" w14:textId="77777777" w:rsidR="00B713BC" w:rsidRDefault="00B713BC" w:rsidP="003D283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581AEA6A" w14:textId="77777777" w:rsidR="00B713BC" w:rsidRDefault="005B71DB" w:rsidP="003D2837">
            <w:pPr>
              <w:spacing w:after="0" w:line="259" w:lineRule="auto"/>
              <w:ind w:left="0" w:firstLine="0"/>
            </w:pPr>
            <w:r>
              <w:t>and Awards Committee will select the recipient.</w:t>
            </w:r>
          </w:p>
        </w:tc>
      </w:tr>
      <w:tr w:rsidR="00B713BC" w14:paraId="6C0BF2C6" w14:textId="77777777" w:rsidTr="003D283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5C5B96B9" w14:textId="77777777" w:rsidR="00B713BC" w:rsidRDefault="00B713BC" w:rsidP="003D2837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0B22A13" w14:textId="77777777" w:rsidR="00B713BC" w:rsidRDefault="00B713BC" w:rsidP="003D283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0E04DFD7" w14:textId="77777777" w:rsidR="00B713BC" w:rsidRDefault="00B713BC" w:rsidP="003D2837">
            <w:pPr>
              <w:spacing w:after="0" w:line="259" w:lineRule="auto"/>
              <w:ind w:left="0" w:firstLine="0"/>
              <w:jc w:val="both"/>
            </w:pPr>
          </w:p>
        </w:tc>
      </w:tr>
      <w:tr w:rsidR="00B713BC" w14:paraId="07EBF9CB" w14:textId="77777777" w:rsidTr="003D2837">
        <w:trPr>
          <w:trHeight w:val="34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16D9490" w14:textId="77777777" w:rsidR="00B713BC" w:rsidRDefault="00B713BC" w:rsidP="003D2837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3E90AE5" w14:textId="77777777" w:rsidR="00B713BC" w:rsidRDefault="00B713BC" w:rsidP="003D283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1E53979C" w14:textId="77777777" w:rsidR="00B713BC" w:rsidRDefault="00B713BC" w:rsidP="00B713BC">
            <w:pPr>
              <w:spacing w:after="0" w:line="259" w:lineRule="auto"/>
              <w:ind w:left="0" w:firstLine="0"/>
            </w:pPr>
          </w:p>
        </w:tc>
      </w:tr>
    </w:tbl>
    <w:p w14:paraId="02DA841E" w14:textId="77777777" w:rsidR="00B713BC" w:rsidRDefault="00B713BC" w:rsidP="00B713BC">
      <w:pPr>
        <w:tabs>
          <w:tab w:val="center" w:pos="4239"/>
        </w:tabs>
        <w:spacing w:after="0"/>
        <w:ind w:left="-15" w:firstLine="0"/>
      </w:pPr>
    </w:p>
    <w:p w14:paraId="140B1C30" w14:textId="77777777" w:rsidR="00543870" w:rsidRDefault="00495E93">
      <w:pPr>
        <w:pStyle w:val="Heading1"/>
        <w:ind w:left="-5" w:right="0"/>
      </w:pPr>
      <w:r>
        <w:t xml:space="preserve">Institute of Internal Auditors (Nashville Chapter) Scholarship </w:t>
      </w:r>
    </w:p>
    <w:p w14:paraId="09451424" w14:textId="77777777" w:rsidR="00543870" w:rsidRDefault="00495E93">
      <w:pPr>
        <w:tabs>
          <w:tab w:val="center" w:pos="1440"/>
          <w:tab w:val="center" w:pos="2160"/>
          <w:tab w:val="center" w:pos="2881"/>
          <w:tab w:val="center" w:pos="6271"/>
        </w:tabs>
        <w:ind w:left="-15" w:firstLine="0"/>
      </w:pPr>
      <w:r>
        <w:t xml:space="preserve">Purpose: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Provide financial assistance to qualifying MTSU  </w:t>
      </w:r>
    </w:p>
    <w:p w14:paraId="3A22641F" w14:textId="77777777" w:rsidR="00543870" w:rsidRDefault="00495E93">
      <w:pPr>
        <w:tabs>
          <w:tab w:val="center" w:pos="720"/>
          <w:tab w:val="center" w:pos="1440"/>
          <w:tab w:val="center" w:pos="2160"/>
          <w:tab w:val="center" w:pos="2881"/>
          <w:tab w:val="center" w:pos="4696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Accounting majors. </w:t>
      </w:r>
    </w:p>
    <w:p w14:paraId="5467D832" w14:textId="77777777" w:rsidR="00543870" w:rsidRDefault="00495E93">
      <w:pPr>
        <w:tabs>
          <w:tab w:val="center" w:pos="2881"/>
          <w:tab w:val="center" w:pos="5132"/>
        </w:tabs>
        <w:ind w:left="-15" w:firstLine="0"/>
      </w:pPr>
      <w:r>
        <w:t xml:space="preserve">Scholarship Amount: </w:t>
      </w:r>
      <w:r>
        <w:tab/>
        <w:t xml:space="preserve"> </w:t>
      </w:r>
      <w:r>
        <w:tab/>
        <w:t xml:space="preserve">To be determined annually </w:t>
      </w:r>
    </w:p>
    <w:p w14:paraId="2EDDD553" w14:textId="77777777" w:rsidR="00543870" w:rsidRDefault="00495E93">
      <w:pPr>
        <w:tabs>
          <w:tab w:val="center" w:pos="2160"/>
          <w:tab w:val="center" w:pos="2881"/>
          <w:tab w:val="center" w:pos="5659"/>
        </w:tabs>
        <w:ind w:left="-15" w:firstLine="0"/>
      </w:pPr>
      <w:r>
        <w:t xml:space="preserve">Class Standing: </w:t>
      </w:r>
      <w:r>
        <w:tab/>
        <w:t xml:space="preserve"> </w:t>
      </w:r>
      <w:r>
        <w:tab/>
        <w:t xml:space="preserve"> </w:t>
      </w:r>
      <w:r>
        <w:tab/>
        <w:t xml:space="preserve">Undergraduate or Graduate student </w:t>
      </w:r>
    </w:p>
    <w:p w14:paraId="0F4D9EDB" w14:textId="77777777" w:rsidR="00543870" w:rsidRDefault="00495E93">
      <w:pPr>
        <w:tabs>
          <w:tab w:val="center" w:pos="2160"/>
          <w:tab w:val="center" w:pos="2881"/>
          <w:tab w:val="center" w:pos="6147"/>
        </w:tabs>
        <w:ind w:left="-15" w:firstLine="0"/>
      </w:pPr>
      <w:r>
        <w:t xml:space="preserve">Residency:  </w:t>
      </w:r>
      <w:r>
        <w:tab/>
        <w:t xml:space="preserve"> </w:t>
      </w:r>
      <w:r>
        <w:tab/>
        <w:t xml:space="preserve"> </w:t>
      </w:r>
      <w:r>
        <w:tab/>
        <w:t xml:space="preserve">Tennessee and Out-of-state students eligible </w:t>
      </w:r>
    </w:p>
    <w:p w14:paraId="2FD3F8E6" w14:textId="77777777" w:rsidR="00543870" w:rsidRDefault="00495E93">
      <w:pPr>
        <w:tabs>
          <w:tab w:val="center" w:pos="4239"/>
        </w:tabs>
        <w:spacing w:after="0"/>
        <w:ind w:left="-15" w:firstLine="0"/>
      </w:pPr>
      <w:r>
        <w:t xml:space="preserve">Major area of concentration: </w:t>
      </w:r>
      <w:r>
        <w:tab/>
        <w:t xml:space="preserve">Accounting </w:t>
      </w:r>
    </w:p>
    <w:tbl>
      <w:tblPr>
        <w:tblStyle w:val="TableGrid"/>
        <w:tblW w:w="9406" w:type="dxa"/>
        <w:tblInd w:w="0" w:type="dxa"/>
        <w:tblLook w:val="04A0" w:firstRow="1" w:lastRow="0" w:firstColumn="1" w:lastColumn="0" w:noHBand="0" w:noVBand="1"/>
      </w:tblPr>
      <w:tblGrid>
        <w:gridCol w:w="2881"/>
        <w:gridCol w:w="720"/>
        <w:gridCol w:w="5805"/>
      </w:tblGrid>
      <w:tr w:rsidR="00543870" w14:paraId="77C9330C" w14:textId="77777777">
        <w:trPr>
          <w:trHeight w:val="339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72005203" w14:textId="77777777" w:rsidR="00543870" w:rsidRDefault="00495E93">
            <w:pPr>
              <w:tabs>
                <w:tab w:val="center" w:pos="2160"/>
              </w:tabs>
              <w:spacing w:after="0" w:line="259" w:lineRule="auto"/>
              <w:ind w:left="0" w:firstLine="0"/>
            </w:pPr>
            <w:r>
              <w:t xml:space="preserve">GPA minimum: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15741B7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5B80D070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2.80 overall </w:t>
            </w:r>
          </w:p>
        </w:tc>
      </w:tr>
      <w:tr w:rsidR="00543870" w14:paraId="37FA0D42" w14:textId="7777777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7CB855CE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Other requirements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6C0C92E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6CF2C199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Full-time undergraduate or graduate student,  </w:t>
            </w:r>
          </w:p>
        </w:tc>
      </w:tr>
      <w:tr w:rsidR="00543870" w14:paraId="5E29BEF9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0EDB6E6D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3281016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02FDD039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Accounting major, strong interest in Internal  </w:t>
            </w:r>
          </w:p>
        </w:tc>
      </w:tr>
      <w:tr w:rsidR="00543870" w14:paraId="14B0D7AD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02902D01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01B41F9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60BED9A7" w14:textId="77777777" w:rsidR="00543870" w:rsidRDefault="00495E93">
            <w:pPr>
              <w:tabs>
                <w:tab w:val="center" w:pos="1440"/>
              </w:tabs>
              <w:spacing w:after="0" w:line="259" w:lineRule="auto"/>
              <w:ind w:left="0" w:firstLine="0"/>
            </w:pPr>
            <w:r>
              <w:t xml:space="preserve">Auditing. </w:t>
            </w:r>
            <w:r>
              <w:tab/>
              <w:t xml:space="preserve"> </w:t>
            </w:r>
          </w:p>
        </w:tc>
      </w:tr>
      <w:tr w:rsidR="00543870" w14:paraId="0D5F6C19" w14:textId="77777777">
        <w:trPr>
          <w:trHeight w:val="393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5F4ED2ED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Scholarship Selection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DFEA816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5D833399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After a review of all the Institute of Internal   </w:t>
            </w:r>
          </w:p>
        </w:tc>
      </w:tr>
      <w:tr w:rsidR="00543870" w14:paraId="47FDEEFE" w14:textId="77777777">
        <w:trPr>
          <w:trHeight w:val="393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0C2A3B2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60EA85F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5B5E3401" w14:textId="77777777" w:rsidR="00543870" w:rsidRDefault="00495E93">
            <w:pPr>
              <w:tabs>
                <w:tab w:val="center" w:pos="5041"/>
              </w:tabs>
              <w:spacing w:after="0" w:line="259" w:lineRule="auto"/>
              <w:ind w:left="0" w:firstLine="0"/>
            </w:pPr>
            <w:r>
              <w:t xml:space="preserve">Auditors Scholarship applications, </w:t>
            </w:r>
            <w:proofErr w:type="gramStart"/>
            <w:r>
              <w:t xml:space="preserve">and  </w:t>
            </w:r>
            <w:r>
              <w:tab/>
            </w:r>
            <w:proofErr w:type="gramEnd"/>
            <w:r>
              <w:t xml:space="preserve"> </w:t>
            </w:r>
          </w:p>
        </w:tc>
      </w:tr>
      <w:tr w:rsidR="00543870" w14:paraId="48688E28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73C65DF0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C0EADF6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7A346DE3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recommendations from the MTSU Accounting  </w:t>
            </w:r>
          </w:p>
        </w:tc>
      </w:tr>
      <w:tr w:rsidR="00543870" w14:paraId="0C046EAB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E227590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B04F7C5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48A20E1E" w14:textId="77777777" w:rsidR="00543870" w:rsidRDefault="00495E93">
            <w:pPr>
              <w:spacing w:after="0" w:line="259" w:lineRule="auto"/>
              <w:ind w:left="0" w:firstLine="0"/>
              <w:jc w:val="both"/>
            </w:pPr>
            <w:r>
              <w:t xml:space="preserve">Faculty, the Nashville Chapter of Internal Auditors  </w:t>
            </w:r>
          </w:p>
        </w:tc>
      </w:tr>
      <w:tr w:rsidR="00543870" w14:paraId="37DBE2F1" w14:textId="77777777">
        <w:trPr>
          <w:trHeight w:val="34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1163A77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CCD9E60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</w:tcPr>
          <w:p w14:paraId="2741BD17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will select the scholarship recipient. </w:t>
            </w:r>
          </w:p>
          <w:p w14:paraId="1FFFEAB5" w14:textId="77777777" w:rsidR="006308E9" w:rsidRDefault="006308E9">
            <w:pPr>
              <w:spacing w:after="0" w:line="259" w:lineRule="auto"/>
              <w:ind w:left="0" w:firstLine="0"/>
            </w:pPr>
          </w:p>
        </w:tc>
      </w:tr>
    </w:tbl>
    <w:p w14:paraId="099E1271" w14:textId="77777777" w:rsidR="004C2E09" w:rsidRDefault="004C2E09">
      <w:pPr>
        <w:pStyle w:val="Heading1"/>
        <w:ind w:left="-5" w:right="0"/>
      </w:pPr>
    </w:p>
    <w:p w14:paraId="10363931" w14:textId="77777777" w:rsidR="00543870" w:rsidRDefault="00495E93">
      <w:pPr>
        <w:pStyle w:val="Heading1"/>
        <w:ind w:left="-5" w:right="0"/>
      </w:pPr>
      <w:r>
        <w:t xml:space="preserve">E.W. (Wink) Midgett Scholarship </w:t>
      </w:r>
    </w:p>
    <w:p w14:paraId="0B3CD2DD" w14:textId="77777777" w:rsidR="00543870" w:rsidRDefault="00495E93">
      <w:pPr>
        <w:ind w:left="-5"/>
      </w:pPr>
      <w:r>
        <w:t xml:space="preserve">Purpose: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Provide financial assistance to qualifying students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6308E9">
        <w:tab/>
      </w:r>
      <w:r>
        <w:t xml:space="preserve">pursuing, or intending to pursue, a BBA degree in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6308E9">
        <w:tab/>
      </w:r>
      <w:r>
        <w:t xml:space="preserve">Accounting at MTSU who demonstrate financial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6308E9">
        <w:tab/>
      </w:r>
      <w:r w:rsidR="006308E9">
        <w:tab/>
      </w:r>
      <w:r>
        <w:t xml:space="preserve">need. </w:t>
      </w:r>
    </w:p>
    <w:p w14:paraId="37721565" w14:textId="77777777" w:rsidR="00543870" w:rsidRDefault="00495E93">
      <w:pPr>
        <w:tabs>
          <w:tab w:val="center" w:pos="2881"/>
          <w:tab w:val="center" w:pos="5132"/>
        </w:tabs>
        <w:ind w:left="-15" w:firstLine="0"/>
      </w:pPr>
      <w:r>
        <w:t xml:space="preserve">Scholarship Amount: </w:t>
      </w:r>
      <w:r>
        <w:tab/>
        <w:t xml:space="preserve"> </w:t>
      </w:r>
      <w:r>
        <w:tab/>
        <w:t xml:space="preserve">To be determined annually </w:t>
      </w:r>
    </w:p>
    <w:p w14:paraId="2EAB8481" w14:textId="77777777" w:rsidR="00543870" w:rsidRDefault="00495E93">
      <w:pPr>
        <w:tabs>
          <w:tab w:val="center" w:pos="2160"/>
          <w:tab w:val="center" w:pos="2881"/>
          <w:tab w:val="center" w:pos="5592"/>
        </w:tabs>
        <w:ind w:left="-15" w:firstLine="0"/>
      </w:pPr>
      <w:r>
        <w:t xml:space="preserve">Class Standing: </w:t>
      </w:r>
      <w:r>
        <w:tab/>
        <w:t xml:space="preserve"> </w:t>
      </w:r>
      <w:r>
        <w:tab/>
        <w:t xml:space="preserve"> </w:t>
      </w:r>
      <w:r>
        <w:tab/>
        <w:t xml:space="preserve">Rising Sophomore, Junior or Senior </w:t>
      </w:r>
    </w:p>
    <w:p w14:paraId="05072747" w14:textId="77777777" w:rsidR="00543870" w:rsidRDefault="00495E93">
      <w:pPr>
        <w:tabs>
          <w:tab w:val="center" w:pos="2160"/>
          <w:tab w:val="center" w:pos="2881"/>
          <w:tab w:val="center" w:pos="6147"/>
        </w:tabs>
        <w:ind w:left="-15" w:firstLine="0"/>
      </w:pPr>
      <w:r>
        <w:t xml:space="preserve">Residency:  </w:t>
      </w:r>
      <w:r>
        <w:tab/>
        <w:t xml:space="preserve"> </w:t>
      </w:r>
      <w:r>
        <w:tab/>
        <w:t xml:space="preserve"> </w:t>
      </w:r>
      <w:r>
        <w:tab/>
        <w:t xml:space="preserve">Tennessee and Out-of-state students eligible </w:t>
      </w:r>
    </w:p>
    <w:p w14:paraId="7E7A7D2C" w14:textId="77777777" w:rsidR="00543870" w:rsidRDefault="00495E93">
      <w:pPr>
        <w:tabs>
          <w:tab w:val="center" w:pos="4239"/>
        </w:tabs>
        <w:spacing w:after="0"/>
        <w:ind w:left="-15" w:firstLine="0"/>
      </w:pPr>
      <w:r>
        <w:t xml:space="preserve">Major area of concentration: </w:t>
      </w:r>
      <w:r>
        <w:tab/>
        <w:t xml:space="preserve">Accounting </w:t>
      </w:r>
    </w:p>
    <w:tbl>
      <w:tblPr>
        <w:tblStyle w:val="TableGrid"/>
        <w:tblW w:w="9413" w:type="dxa"/>
        <w:tblInd w:w="0" w:type="dxa"/>
        <w:tblLook w:val="04A0" w:firstRow="1" w:lastRow="0" w:firstColumn="1" w:lastColumn="0" w:noHBand="0" w:noVBand="1"/>
      </w:tblPr>
      <w:tblGrid>
        <w:gridCol w:w="2881"/>
        <w:gridCol w:w="720"/>
        <w:gridCol w:w="5812"/>
      </w:tblGrid>
      <w:tr w:rsidR="00543870" w14:paraId="29B60AB9" w14:textId="77777777">
        <w:trPr>
          <w:trHeight w:val="34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3C20EB88" w14:textId="77777777" w:rsidR="00543870" w:rsidRDefault="00495E93">
            <w:pPr>
              <w:tabs>
                <w:tab w:val="center" w:pos="2160"/>
              </w:tabs>
              <w:spacing w:after="0" w:line="259" w:lineRule="auto"/>
              <w:ind w:left="0" w:firstLine="0"/>
            </w:pPr>
            <w:r>
              <w:t xml:space="preserve">GPA minimum: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5F8A5A2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3EF720E7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3.00 in major and 2.50 overall </w:t>
            </w:r>
          </w:p>
        </w:tc>
      </w:tr>
      <w:tr w:rsidR="00543870" w14:paraId="797A5FDF" w14:textId="7777777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47C615A7" w14:textId="77777777" w:rsidR="00543870" w:rsidRDefault="00495E93">
            <w:pPr>
              <w:spacing w:after="0" w:line="259" w:lineRule="auto"/>
              <w:ind w:left="0" w:firstLine="0"/>
            </w:pPr>
            <w:r>
              <w:lastRenderedPageBreak/>
              <w:t xml:space="preserve">Other requirements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5397539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5852BF1B" w14:textId="77777777" w:rsidR="00543870" w:rsidRDefault="00495E93">
            <w:pPr>
              <w:spacing w:after="0" w:line="259" w:lineRule="auto"/>
              <w:ind w:left="0" w:firstLine="0"/>
              <w:jc w:val="both"/>
            </w:pPr>
            <w:r>
              <w:t xml:space="preserve">Completed ACTG 3110 - Intermediate Accounting I </w:t>
            </w:r>
          </w:p>
        </w:tc>
      </w:tr>
      <w:tr w:rsidR="00543870" w14:paraId="7EE934C2" w14:textId="7777777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6BCF1E2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9985F50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658D75B3" w14:textId="77777777" w:rsidR="00543870" w:rsidRDefault="00495E93">
            <w:pPr>
              <w:spacing w:after="0" w:line="259" w:lineRule="auto"/>
              <w:ind w:left="0" w:firstLine="0"/>
              <w:jc w:val="both"/>
            </w:pPr>
            <w:r>
              <w:t xml:space="preserve">Application must include a statement of financial  </w:t>
            </w:r>
          </w:p>
        </w:tc>
      </w:tr>
      <w:tr w:rsidR="00543870" w14:paraId="47414CAB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5399E36C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1B68445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61FD2355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need.  </w:t>
            </w:r>
          </w:p>
        </w:tc>
      </w:tr>
      <w:tr w:rsidR="00543870" w14:paraId="091E02C1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F271F54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Scholarship Selection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AE99FE0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3FA71D5B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After review of all Wink Midgett Scholarship  </w:t>
            </w:r>
          </w:p>
        </w:tc>
      </w:tr>
      <w:tr w:rsidR="00543870" w14:paraId="4F93541F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5F5C5FA8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5CE9D0D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126BE094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applications, the MTSU Accounting Department  </w:t>
            </w:r>
          </w:p>
        </w:tc>
      </w:tr>
      <w:tr w:rsidR="00543870" w14:paraId="73E0854D" w14:textId="7777777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20F189A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82FC8FF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5C3EE4E8" w14:textId="77777777" w:rsidR="00543870" w:rsidRDefault="00495E93">
            <w:pPr>
              <w:spacing w:after="0" w:line="259" w:lineRule="auto"/>
              <w:ind w:left="0" w:firstLine="0"/>
              <w:jc w:val="both"/>
            </w:pPr>
            <w:r>
              <w:t xml:space="preserve">Scholarship and Awards Committee will select the  </w:t>
            </w:r>
          </w:p>
        </w:tc>
      </w:tr>
      <w:tr w:rsidR="00543870" w14:paraId="54E1E828" w14:textId="77777777">
        <w:trPr>
          <w:trHeight w:val="339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0766BFD4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BD9EE60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812" w:type="dxa"/>
            <w:tcBorders>
              <w:top w:val="nil"/>
              <w:left w:val="nil"/>
              <w:bottom w:val="nil"/>
              <w:right w:val="nil"/>
            </w:tcBorders>
          </w:tcPr>
          <w:p w14:paraId="429AA1DB" w14:textId="77777777" w:rsidR="006308E9" w:rsidRDefault="00495E93">
            <w:pPr>
              <w:tabs>
                <w:tab w:val="center" w:pos="2880"/>
                <w:tab w:val="center" w:pos="3600"/>
                <w:tab w:val="center" w:pos="4321"/>
              </w:tabs>
              <w:spacing w:after="0" w:line="259" w:lineRule="auto"/>
              <w:ind w:left="0" w:firstLine="0"/>
            </w:pPr>
            <w:r>
              <w:t xml:space="preserve">scholarship recipient. </w:t>
            </w:r>
            <w:r>
              <w:tab/>
            </w:r>
          </w:p>
          <w:p w14:paraId="41402540" w14:textId="77777777" w:rsidR="00543870" w:rsidRDefault="00495E93">
            <w:pPr>
              <w:tabs>
                <w:tab w:val="center" w:pos="2880"/>
                <w:tab w:val="center" w:pos="3600"/>
                <w:tab w:val="center" w:pos="4321"/>
              </w:tabs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</w:tr>
    </w:tbl>
    <w:p w14:paraId="7994338C" w14:textId="77777777" w:rsidR="004C2E09" w:rsidRDefault="004C2E09">
      <w:pPr>
        <w:pStyle w:val="Heading1"/>
        <w:ind w:left="-5" w:right="0"/>
      </w:pPr>
    </w:p>
    <w:p w14:paraId="458A8D13" w14:textId="77777777" w:rsidR="00543870" w:rsidRDefault="00495E93">
      <w:pPr>
        <w:pStyle w:val="Heading1"/>
        <w:ind w:left="-5" w:right="0"/>
      </w:pPr>
      <w:r>
        <w:t xml:space="preserve">Bill and Linda </w:t>
      </w:r>
      <w:proofErr w:type="spellStart"/>
      <w:r>
        <w:t>Mooningham</w:t>
      </w:r>
      <w:proofErr w:type="spellEnd"/>
      <w:r>
        <w:t xml:space="preserve"> Scholarship </w:t>
      </w:r>
    </w:p>
    <w:p w14:paraId="6F52FE9F" w14:textId="77777777" w:rsidR="00543870" w:rsidRDefault="00495E93">
      <w:pPr>
        <w:ind w:left="-5"/>
      </w:pPr>
      <w:r>
        <w:t xml:space="preserve">Purpose: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Recognizes and provides financial assistance to a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6308E9">
        <w:tab/>
      </w:r>
      <w:r w:rsidR="006308E9">
        <w:tab/>
      </w:r>
      <w:r>
        <w:t xml:space="preserve">current or prospective accounting student, who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6308E9">
        <w:tab/>
      </w:r>
      <w:r w:rsidR="006308E9">
        <w:tab/>
      </w:r>
      <w:r>
        <w:t xml:space="preserve">possesses and demonstrates </w:t>
      </w:r>
      <w:proofErr w:type="gramStart"/>
      <w:r>
        <w:t xml:space="preserve">outstanding  </w:t>
      </w:r>
      <w:r>
        <w:tab/>
      </w:r>
      <w:proofErr w:type="gramEnd"/>
      <w:r>
        <w:t xml:space="preserve">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6308E9">
        <w:tab/>
      </w:r>
      <w:r w:rsidR="006308E9">
        <w:tab/>
      </w:r>
      <w:r>
        <w:t xml:space="preserve">leadership qualities with a minimum 2.80 GPA.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6308E9">
        <w:tab/>
      </w:r>
      <w:r w:rsidR="006308E9">
        <w:tab/>
      </w:r>
      <w:r>
        <w:t xml:space="preserve">The $1,000 award is renewable for </w:t>
      </w:r>
      <w:proofErr w:type="gramStart"/>
      <w:r>
        <w:t xml:space="preserve">seven  </w:t>
      </w:r>
      <w:r>
        <w:tab/>
      </w:r>
      <w:proofErr w:type="gramEnd"/>
      <w:r>
        <w:t xml:space="preserve">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6308E9">
        <w:tab/>
      </w:r>
      <w:r w:rsidR="006308E9">
        <w:tab/>
      </w:r>
      <w:r>
        <w:t xml:space="preserve">semesters if the recipient makes continuous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6308E9">
        <w:tab/>
      </w:r>
      <w:r w:rsidR="006308E9">
        <w:tab/>
      </w:r>
      <w:r>
        <w:t xml:space="preserve">progress toward his/her Accounting degree. </w:t>
      </w:r>
    </w:p>
    <w:p w14:paraId="5DFF091B" w14:textId="77777777" w:rsidR="00543870" w:rsidRDefault="00495E93">
      <w:pPr>
        <w:tabs>
          <w:tab w:val="center" w:pos="2160"/>
          <w:tab w:val="center" w:pos="2881"/>
          <w:tab w:val="center" w:pos="5562"/>
        </w:tabs>
        <w:ind w:left="-15" w:firstLine="0"/>
      </w:pPr>
      <w:r>
        <w:t xml:space="preserve">Class Standing: </w:t>
      </w:r>
      <w:r>
        <w:tab/>
        <w:t xml:space="preserve"> </w:t>
      </w:r>
      <w:r>
        <w:tab/>
        <w:t xml:space="preserve"> </w:t>
      </w:r>
      <w:r>
        <w:tab/>
        <w:t xml:space="preserve">Rising sophomore, junior or senior  </w:t>
      </w:r>
    </w:p>
    <w:p w14:paraId="1C0D27A7" w14:textId="77777777" w:rsidR="00543870" w:rsidRDefault="00495E93">
      <w:pPr>
        <w:tabs>
          <w:tab w:val="center" w:pos="2160"/>
          <w:tab w:val="center" w:pos="2881"/>
          <w:tab w:val="center" w:pos="6147"/>
        </w:tabs>
        <w:ind w:left="-15" w:firstLine="0"/>
      </w:pPr>
      <w:r>
        <w:t xml:space="preserve">Residency:  </w:t>
      </w:r>
      <w:r>
        <w:tab/>
        <w:t xml:space="preserve"> </w:t>
      </w:r>
      <w:r>
        <w:tab/>
        <w:t xml:space="preserve"> </w:t>
      </w:r>
      <w:r>
        <w:tab/>
        <w:t xml:space="preserve">Tennessee and Out-of-state students eligible </w:t>
      </w:r>
    </w:p>
    <w:p w14:paraId="3FB6F926" w14:textId="77777777" w:rsidR="00543870" w:rsidRDefault="00495E93">
      <w:pPr>
        <w:tabs>
          <w:tab w:val="center" w:pos="4239"/>
        </w:tabs>
        <w:spacing w:after="0"/>
        <w:ind w:left="-15" w:firstLine="0"/>
      </w:pPr>
      <w:r>
        <w:t xml:space="preserve">Major area of concentration: </w:t>
      </w:r>
      <w:r>
        <w:tab/>
        <w:t xml:space="preserve">Accounting </w:t>
      </w:r>
    </w:p>
    <w:tbl>
      <w:tblPr>
        <w:tblStyle w:val="TableGrid"/>
        <w:tblW w:w="9231" w:type="dxa"/>
        <w:tblInd w:w="0" w:type="dxa"/>
        <w:tblLook w:val="04A0" w:firstRow="1" w:lastRow="0" w:firstColumn="1" w:lastColumn="0" w:noHBand="0" w:noVBand="1"/>
      </w:tblPr>
      <w:tblGrid>
        <w:gridCol w:w="2881"/>
        <w:gridCol w:w="720"/>
        <w:gridCol w:w="5630"/>
      </w:tblGrid>
      <w:tr w:rsidR="00543870" w14:paraId="53B7E46D" w14:textId="77777777">
        <w:trPr>
          <w:trHeight w:val="339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9810B95" w14:textId="77777777" w:rsidR="00543870" w:rsidRDefault="00495E93">
            <w:pPr>
              <w:tabs>
                <w:tab w:val="center" w:pos="2160"/>
              </w:tabs>
              <w:spacing w:after="0" w:line="259" w:lineRule="auto"/>
              <w:ind w:left="0" w:firstLine="0"/>
            </w:pPr>
            <w:r>
              <w:t xml:space="preserve">GPA minimum: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6A638BC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630" w:type="dxa"/>
            <w:tcBorders>
              <w:top w:val="nil"/>
              <w:left w:val="nil"/>
              <w:bottom w:val="nil"/>
              <w:right w:val="nil"/>
            </w:tcBorders>
          </w:tcPr>
          <w:p w14:paraId="01DB4377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2.80 overall </w:t>
            </w:r>
          </w:p>
        </w:tc>
      </w:tr>
      <w:tr w:rsidR="00543870" w14:paraId="1D99C126" w14:textId="7777777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50C30C48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Other requirements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5BAF91A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630" w:type="dxa"/>
            <w:tcBorders>
              <w:top w:val="nil"/>
              <w:left w:val="nil"/>
              <w:bottom w:val="nil"/>
              <w:right w:val="nil"/>
            </w:tcBorders>
          </w:tcPr>
          <w:p w14:paraId="50F33735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Recognized financial need. Application must  </w:t>
            </w:r>
          </w:p>
        </w:tc>
      </w:tr>
      <w:tr w:rsidR="00543870" w14:paraId="031B2A17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E93A0ED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09180EE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630" w:type="dxa"/>
            <w:tcBorders>
              <w:top w:val="nil"/>
              <w:left w:val="nil"/>
              <w:bottom w:val="nil"/>
              <w:right w:val="nil"/>
            </w:tcBorders>
          </w:tcPr>
          <w:p w14:paraId="190C2CB0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include a statement of financial need. </w:t>
            </w:r>
          </w:p>
        </w:tc>
      </w:tr>
      <w:tr w:rsidR="00543870" w14:paraId="59FD81E5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442A7924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Scholarship Selection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C762A2E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630" w:type="dxa"/>
            <w:tcBorders>
              <w:top w:val="nil"/>
              <w:left w:val="nil"/>
              <w:bottom w:val="nil"/>
              <w:right w:val="nil"/>
            </w:tcBorders>
          </w:tcPr>
          <w:p w14:paraId="4C3CF7DC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After review of all Bill and Linda Mooningham  </w:t>
            </w:r>
          </w:p>
        </w:tc>
      </w:tr>
      <w:tr w:rsidR="00543870" w14:paraId="1CBCB265" w14:textId="77777777">
        <w:trPr>
          <w:trHeight w:val="393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D6D1943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D6F0ED6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630" w:type="dxa"/>
            <w:tcBorders>
              <w:top w:val="nil"/>
              <w:left w:val="nil"/>
              <w:bottom w:val="nil"/>
              <w:right w:val="nil"/>
            </w:tcBorders>
          </w:tcPr>
          <w:p w14:paraId="7898E601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Scholarship applications, the MTSU Accounting  </w:t>
            </w:r>
          </w:p>
        </w:tc>
      </w:tr>
      <w:tr w:rsidR="00543870" w14:paraId="3C0A4AC8" w14:textId="77777777">
        <w:trPr>
          <w:trHeight w:val="393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0E149440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68820A2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630" w:type="dxa"/>
            <w:tcBorders>
              <w:top w:val="nil"/>
              <w:left w:val="nil"/>
              <w:bottom w:val="nil"/>
              <w:right w:val="nil"/>
            </w:tcBorders>
          </w:tcPr>
          <w:p w14:paraId="6F58C855" w14:textId="77777777" w:rsidR="00543870" w:rsidRDefault="00495E93">
            <w:pPr>
              <w:spacing w:after="0" w:line="259" w:lineRule="auto"/>
              <w:ind w:left="0" w:firstLine="0"/>
              <w:jc w:val="both"/>
            </w:pPr>
            <w:r>
              <w:t xml:space="preserve">Department Scholarship and Awards Committee  </w:t>
            </w:r>
          </w:p>
        </w:tc>
      </w:tr>
      <w:tr w:rsidR="00543870" w14:paraId="36D40D11" w14:textId="77777777">
        <w:trPr>
          <w:trHeight w:val="34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71E3B5B1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7BE3BBD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630" w:type="dxa"/>
            <w:tcBorders>
              <w:top w:val="nil"/>
              <w:left w:val="nil"/>
              <w:bottom w:val="nil"/>
              <w:right w:val="nil"/>
            </w:tcBorders>
          </w:tcPr>
          <w:p w14:paraId="6806A5FD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will select the scholarship recipient. </w:t>
            </w:r>
          </w:p>
          <w:p w14:paraId="621ABD11" w14:textId="77777777" w:rsidR="006308E9" w:rsidRDefault="006308E9">
            <w:pPr>
              <w:spacing w:after="0" w:line="259" w:lineRule="auto"/>
              <w:ind w:left="0" w:firstLine="0"/>
            </w:pPr>
          </w:p>
        </w:tc>
      </w:tr>
    </w:tbl>
    <w:p w14:paraId="0006217E" w14:textId="77777777" w:rsidR="004C2E09" w:rsidRDefault="004C2E09" w:rsidP="0040264F">
      <w:pPr>
        <w:pStyle w:val="Heading1"/>
        <w:ind w:left="-5" w:right="0"/>
      </w:pPr>
    </w:p>
    <w:p w14:paraId="063F89DC" w14:textId="77777777" w:rsidR="0040264F" w:rsidRDefault="0040264F" w:rsidP="0040264F">
      <w:pPr>
        <w:pStyle w:val="Heading1"/>
        <w:ind w:left="-5" w:right="0"/>
      </w:pPr>
      <w:r>
        <w:t xml:space="preserve">William and Martha Richmond Scholarship </w:t>
      </w:r>
    </w:p>
    <w:p w14:paraId="4E988168" w14:textId="77777777" w:rsidR="0040264F" w:rsidRDefault="0040264F" w:rsidP="0040264F">
      <w:pPr>
        <w:ind w:left="-5"/>
      </w:pPr>
      <w:r>
        <w:t xml:space="preserve">Purpose: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To provide scholarships to students majoring in </w:t>
      </w:r>
    </w:p>
    <w:p w14:paraId="4BA95B06" w14:textId="77777777" w:rsidR="0040264F" w:rsidRDefault="0040264F" w:rsidP="0040264F">
      <w:pPr>
        <w:ind w:left="2880" w:firstLine="725"/>
      </w:pPr>
      <w:r>
        <w:t xml:space="preserve">accounting at the Jones College of Business at </w:t>
      </w:r>
    </w:p>
    <w:p w14:paraId="3B15E08D" w14:textId="77777777" w:rsidR="0040264F" w:rsidRDefault="0040264F" w:rsidP="0040264F">
      <w:pPr>
        <w:ind w:left="2880" w:firstLine="725"/>
      </w:pPr>
      <w:r>
        <w:t>Middle Tennessee State University.</w:t>
      </w:r>
    </w:p>
    <w:p w14:paraId="5154663A" w14:textId="77777777" w:rsidR="0040264F" w:rsidRDefault="0040264F" w:rsidP="0040264F">
      <w:pPr>
        <w:ind w:left="-5"/>
      </w:pPr>
      <w:r>
        <w:t xml:space="preserve">. </w:t>
      </w:r>
    </w:p>
    <w:p w14:paraId="2DE29337" w14:textId="77777777" w:rsidR="0040264F" w:rsidRDefault="0040264F" w:rsidP="0040264F">
      <w:pPr>
        <w:tabs>
          <w:tab w:val="center" w:pos="2881"/>
          <w:tab w:val="right" w:pos="9361"/>
        </w:tabs>
        <w:ind w:left="-15" w:firstLine="0"/>
      </w:pPr>
      <w:r>
        <w:t xml:space="preserve">Scholarship Amount: </w:t>
      </w:r>
      <w:r>
        <w:tab/>
        <w:t xml:space="preserve"> </w:t>
      </w:r>
      <w:r>
        <w:tab/>
        <w:t xml:space="preserve">To be determined annually – multiple scholarships </w:t>
      </w:r>
    </w:p>
    <w:p w14:paraId="68367E25" w14:textId="77777777" w:rsidR="0040264F" w:rsidRDefault="0040264F" w:rsidP="0040264F">
      <w:pPr>
        <w:tabs>
          <w:tab w:val="center" w:pos="720"/>
          <w:tab w:val="center" w:pos="1440"/>
          <w:tab w:val="center" w:pos="2160"/>
          <w:tab w:val="center" w:pos="2881"/>
          <w:tab w:val="center" w:pos="4505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may be awarded </w:t>
      </w:r>
    </w:p>
    <w:p w14:paraId="0D923121" w14:textId="77777777" w:rsidR="0040264F" w:rsidRDefault="0040264F" w:rsidP="00FF2EF3">
      <w:pPr>
        <w:tabs>
          <w:tab w:val="center" w:pos="2160"/>
        </w:tabs>
        <w:ind w:left="-15" w:firstLine="0"/>
      </w:pPr>
      <w:r>
        <w:t xml:space="preserve">Class Standing: </w:t>
      </w:r>
      <w:r>
        <w:tab/>
        <w:t xml:space="preserve"> </w:t>
      </w:r>
      <w:r>
        <w:tab/>
        <w:t xml:space="preserve">           Junior, Senior or MAcc student </w:t>
      </w:r>
    </w:p>
    <w:p w14:paraId="3C7370BE" w14:textId="77777777" w:rsidR="0040264F" w:rsidRDefault="0040264F" w:rsidP="0040264F">
      <w:pPr>
        <w:tabs>
          <w:tab w:val="center" w:pos="2160"/>
          <w:tab w:val="center" w:pos="2881"/>
          <w:tab w:val="center" w:pos="6147"/>
        </w:tabs>
        <w:ind w:left="-15" w:firstLine="0"/>
      </w:pPr>
      <w:r>
        <w:t xml:space="preserve">Residency:  </w:t>
      </w:r>
      <w:r>
        <w:tab/>
        <w:t xml:space="preserve"> </w:t>
      </w:r>
      <w:r>
        <w:tab/>
        <w:t xml:space="preserve"> </w:t>
      </w:r>
      <w:r>
        <w:tab/>
        <w:t xml:space="preserve">Tennessee and Out-of-state students eligible </w:t>
      </w:r>
    </w:p>
    <w:p w14:paraId="33B8F3E1" w14:textId="77777777" w:rsidR="0040264F" w:rsidRDefault="0040264F" w:rsidP="0040264F">
      <w:pPr>
        <w:tabs>
          <w:tab w:val="center" w:pos="4239"/>
        </w:tabs>
        <w:spacing w:after="0"/>
        <w:ind w:left="-15" w:firstLine="0"/>
      </w:pPr>
      <w:r>
        <w:lastRenderedPageBreak/>
        <w:t xml:space="preserve">Major Area of concentration: </w:t>
      </w:r>
      <w:r>
        <w:tab/>
        <w:t xml:space="preserve">Accounting </w:t>
      </w:r>
    </w:p>
    <w:tbl>
      <w:tblPr>
        <w:tblStyle w:val="TableGrid"/>
        <w:tblW w:w="9358" w:type="dxa"/>
        <w:tblInd w:w="0" w:type="dxa"/>
        <w:tblLook w:val="04A0" w:firstRow="1" w:lastRow="0" w:firstColumn="1" w:lastColumn="0" w:noHBand="0" w:noVBand="1"/>
      </w:tblPr>
      <w:tblGrid>
        <w:gridCol w:w="2881"/>
        <w:gridCol w:w="720"/>
        <w:gridCol w:w="5757"/>
      </w:tblGrid>
      <w:tr w:rsidR="0040264F" w14:paraId="1EFE4E54" w14:textId="77777777" w:rsidTr="003D2837">
        <w:trPr>
          <w:trHeight w:val="34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5970C3D2" w14:textId="77777777" w:rsidR="0040264F" w:rsidRDefault="0040264F" w:rsidP="003D2837">
            <w:pPr>
              <w:tabs>
                <w:tab w:val="center" w:pos="2160"/>
              </w:tabs>
              <w:spacing w:after="0" w:line="259" w:lineRule="auto"/>
              <w:ind w:left="0" w:firstLine="0"/>
            </w:pPr>
            <w:r>
              <w:t xml:space="preserve">GPA minimum: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6153B42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078F495E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>3.</w:t>
            </w:r>
            <w:r w:rsidR="00FF2EF3">
              <w:t>00</w:t>
            </w:r>
            <w:r>
              <w:t xml:space="preserve"> overall </w:t>
            </w:r>
          </w:p>
        </w:tc>
      </w:tr>
      <w:tr w:rsidR="0040264F" w14:paraId="491181D9" w14:textId="77777777" w:rsidTr="003D283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1D0FA251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Other requirements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BD2C0EF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5F4083EA" w14:textId="77777777" w:rsidR="0040264F" w:rsidRDefault="00FF2EF3" w:rsidP="003D2837">
            <w:pPr>
              <w:spacing w:after="0" w:line="259" w:lineRule="auto"/>
              <w:ind w:left="0" w:firstLine="0"/>
            </w:pPr>
            <w:r>
              <w:t>Preference afforded to students from</w:t>
            </w:r>
          </w:p>
        </w:tc>
      </w:tr>
      <w:tr w:rsidR="0040264F" w14:paraId="527D9FDB" w14:textId="77777777" w:rsidTr="003D283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3FAF3381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F57B541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22D14CD7" w14:textId="77777777" w:rsidR="0040264F" w:rsidRDefault="00FF2EF3" w:rsidP="003D2837">
            <w:pPr>
              <w:spacing w:after="0" w:line="259" w:lineRule="auto"/>
              <w:ind w:left="0" w:firstLine="0"/>
            </w:pPr>
            <w:r>
              <w:t>underrepresented student populations.</w:t>
            </w:r>
            <w:r w:rsidR="0040264F">
              <w:t xml:space="preserve">  </w:t>
            </w:r>
          </w:p>
        </w:tc>
      </w:tr>
      <w:tr w:rsidR="0040264F" w14:paraId="130D85E6" w14:textId="77777777" w:rsidTr="003D283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386A86E6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9C6066F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6CF1CB34" w14:textId="77777777" w:rsidR="0040264F" w:rsidRDefault="00FF2EF3" w:rsidP="003D2837">
            <w:pPr>
              <w:spacing w:after="0" w:line="259" w:lineRule="auto"/>
              <w:ind w:left="0" w:firstLine="0"/>
            </w:pPr>
            <w:r>
              <w:t>Preference for students who attended a public high school.</w:t>
            </w:r>
            <w:r w:rsidR="0040264F">
              <w:t xml:space="preserve">  </w:t>
            </w:r>
          </w:p>
        </w:tc>
      </w:tr>
      <w:tr w:rsidR="0040264F" w14:paraId="400EE7D5" w14:textId="77777777" w:rsidTr="003D283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08D693B6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AED67B6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70B08C9A" w14:textId="77777777" w:rsidR="0040264F" w:rsidRDefault="00FF2EF3" w:rsidP="003D2837">
            <w:pPr>
              <w:spacing w:after="0" w:line="259" w:lineRule="auto"/>
              <w:ind w:left="0" w:firstLine="0"/>
            </w:pPr>
            <w:r>
              <w:t>Financial need required.</w:t>
            </w:r>
            <w:r w:rsidR="0040264F">
              <w:t xml:space="preserve">   </w:t>
            </w:r>
          </w:p>
        </w:tc>
      </w:tr>
      <w:tr w:rsidR="0040264F" w14:paraId="372845C3" w14:textId="77777777" w:rsidTr="003D283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16E0A1D6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2AD3ED9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0B50D5D7" w14:textId="77777777" w:rsidR="0040264F" w:rsidRDefault="0040264F" w:rsidP="003D2837">
            <w:pPr>
              <w:spacing w:after="0" w:line="259" w:lineRule="auto"/>
              <w:ind w:left="0" w:firstLine="0"/>
            </w:pPr>
          </w:p>
        </w:tc>
      </w:tr>
      <w:tr w:rsidR="0040264F" w14:paraId="58FE38C3" w14:textId="77777777" w:rsidTr="003D283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1F092D92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Scholarship Selection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E260AD0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5479A00F" w14:textId="77777777" w:rsidR="0040264F" w:rsidRDefault="0040264F" w:rsidP="003D2837">
            <w:pPr>
              <w:tabs>
                <w:tab w:val="center" w:pos="5041"/>
              </w:tabs>
              <w:spacing w:after="0" w:line="259" w:lineRule="auto"/>
              <w:ind w:left="0" w:firstLine="0"/>
            </w:pPr>
            <w:r>
              <w:t xml:space="preserve">After review of all </w:t>
            </w:r>
            <w:r w:rsidR="00FF2EF3" w:rsidRPr="00FF2EF3">
              <w:t>Scholarship applications</w:t>
            </w:r>
            <w:r w:rsidR="00FF2EF3">
              <w:t>,</w:t>
            </w:r>
          </w:p>
        </w:tc>
      </w:tr>
      <w:tr w:rsidR="0040264F" w14:paraId="20C7F688" w14:textId="77777777" w:rsidTr="003D283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BD47E76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20444BE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48CDF8A0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the MTSU </w:t>
            </w:r>
            <w:proofErr w:type="gramStart"/>
            <w:r>
              <w:t xml:space="preserve">Accounting  </w:t>
            </w:r>
            <w:r w:rsidR="00FF2EF3" w:rsidRPr="00FF2EF3">
              <w:t>Department</w:t>
            </w:r>
            <w:proofErr w:type="gramEnd"/>
            <w:r w:rsidR="00FF2EF3" w:rsidRPr="00FF2EF3">
              <w:t xml:space="preserve"> Scholarship</w:t>
            </w:r>
          </w:p>
        </w:tc>
      </w:tr>
      <w:tr w:rsidR="0040264F" w14:paraId="1C72F362" w14:textId="77777777" w:rsidTr="003D283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3249822B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9137F64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0C0AFC05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and Awards </w:t>
            </w:r>
            <w:proofErr w:type="gramStart"/>
            <w:r>
              <w:t xml:space="preserve">Committee  </w:t>
            </w:r>
            <w:r w:rsidR="00FF2EF3" w:rsidRPr="00FF2EF3">
              <w:t>will</w:t>
            </w:r>
            <w:proofErr w:type="gramEnd"/>
            <w:r w:rsidR="00FF2EF3" w:rsidRPr="00FF2EF3">
              <w:t xml:space="preserve"> select the scholarship</w:t>
            </w:r>
          </w:p>
        </w:tc>
      </w:tr>
      <w:tr w:rsidR="0040264F" w14:paraId="17E82FC2" w14:textId="77777777" w:rsidTr="003D283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00EFA67C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4D29926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1E49FFD4" w14:textId="77777777" w:rsidR="0040264F" w:rsidRDefault="0040264F" w:rsidP="003D2837">
            <w:pPr>
              <w:spacing w:after="0" w:line="259" w:lineRule="auto"/>
              <w:ind w:left="0" w:firstLine="0"/>
              <w:jc w:val="both"/>
            </w:pPr>
            <w:r>
              <w:t xml:space="preserve">recipients and the </w:t>
            </w:r>
            <w:proofErr w:type="gramStart"/>
            <w:r>
              <w:t xml:space="preserve">level  </w:t>
            </w:r>
            <w:r w:rsidR="00FF2EF3" w:rsidRPr="00FF2EF3">
              <w:t>of</w:t>
            </w:r>
            <w:proofErr w:type="gramEnd"/>
            <w:r w:rsidR="00FF2EF3" w:rsidRPr="00FF2EF3">
              <w:t xml:space="preserve"> scholarship each </w:t>
            </w:r>
          </w:p>
        </w:tc>
      </w:tr>
      <w:tr w:rsidR="0040264F" w14:paraId="1E8C3799" w14:textId="77777777" w:rsidTr="003D2837">
        <w:trPr>
          <w:trHeight w:val="34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417CE175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EE21BA2" w14:textId="77777777" w:rsidR="0040264F" w:rsidRDefault="0040264F" w:rsidP="003D283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734AFB01" w14:textId="77777777" w:rsidR="0040264F" w:rsidRDefault="00FF2EF3" w:rsidP="003D2837">
            <w:pPr>
              <w:spacing w:after="0" w:line="259" w:lineRule="auto"/>
              <w:ind w:left="0" w:firstLine="0"/>
            </w:pPr>
            <w:r w:rsidRPr="00FF2EF3">
              <w:t>will receive.</w:t>
            </w:r>
          </w:p>
        </w:tc>
      </w:tr>
    </w:tbl>
    <w:p w14:paraId="043DA128" w14:textId="77777777" w:rsidR="0040264F" w:rsidRDefault="0040264F" w:rsidP="0040264F"/>
    <w:p w14:paraId="4B5C3454" w14:textId="77777777" w:rsidR="00543870" w:rsidRDefault="00495E93">
      <w:pPr>
        <w:pStyle w:val="Heading1"/>
        <w:ind w:left="-5" w:right="0"/>
      </w:pPr>
      <w:r>
        <w:t xml:space="preserve">W. Wallace Robertson Accounting Scholarship </w:t>
      </w:r>
    </w:p>
    <w:p w14:paraId="2B504838" w14:textId="77777777" w:rsidR="00543870" w:rsidRDefault="00495E93">
      <w:pPr>
        <w:ind w:left="-5"/>
      </w:pPr>
      <w:r>
        <w:t xml:space="preserve">Purpose: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Provide financial assistance to qualifying students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6308E9">
        <w:tab/>
      </w:r>
      <w:r>
        <w:t xml:space="preserve">currently pursuing a BBA degree in </w:t>
      </w:r>
      <w:proofErr w:type="gramStart"/>
      <w:r>
        <w:t>Accounting</w:t>
      </w:r>
      <w:proofErr w:type="gramEnd"/>
      <w:r>
        <w:t xml:space="preserve"> at  </w:t>
      </w:r>
    </w:p>
    <w:p w14:paraId="41EF4DAE" w14:textId="77777777" w:rsidR="00543870" w:rsidRDefault="00495E93">
      <w:pPr>
        <w:tabs>
          <w:tab w:val="center" w:pos="720"/>
          <w:tab w:val="center" w:pos="1440"/>
          <w:tab w:val="center" w:pos="2160"/>
          <w:tab w:val="center" w:pos="2881"/>
          <w:tab w:val="center" w:pos="3979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MTSU. </w:t>
      </w:r>
    </w:p>
    <w:p w14:paraId="1483F50A" w14:textId="77777777" w:rsidR="00543870" w:rsidRDefault="00495E93">
      <w:pPr>
        <w:tabs>
          <w:tab w:val="center" w:pos="2881"/>
          <w:tab w:val="right" w:pos="9361"/>
        </w:tabs>
        <w:ind w:left="-15" w:firstLine="0"/>
      </w:pPr>
      <w:r>
        <w:t xml:space="preserve">Scholarship Amount: </w:t>
      </w:r>
      <w:r>
        <w:tab/>
        <w:t xml:space="preserve"> </w:t>
      </w:r>
      <w:r>
        <w:tab/>
        <w:t xml:space="preserve">To be determined annually – multiple scholarships </w:t>
      </w:r>
    </w:p>
    <w:p w14:paraId="255C3888" w14:textId="77777777" w:rsidR="00543870" w:rsidRDefault="00495E93">
      <w:pPr>
        <w:tabs>
          <w:tab w:val="center" w:pos="720"/>
          <w:tab w:val="center" w:pos="1440"/>
          <w:tab w:val="center" w:pos="2160"/>
          <w:tab w:val="center" w:pos="2881"/>
          <w:tab w:val="center" w:pos="4505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will be awarded </w:t>
      </w:r>
    </w:p>
    <w:p w14:paraId="5DF18036" w14:textId="77777777" w:rsidR="00543870" w:rsidRDefault="00495E93">
      <w:pPr>
        <w:tabs>
          <w:tab w:val="center" w:pos="2160"/>
          <w:tab w:val="center" w:pos="2881"/>
          <w:tab w:val="center" w:pos="5424"/>
        </w:tabs>
        <w:ind w:left="-15" w:firstLine="0"/>
      </w:pPr>
      <w:r>
        <w:t xml:space="preserve">Class Standing: </w:t>
      </w:r>
      <w:r>
        <w:tab/>
        <w:t xml:space="preserve"> </w:t>
      </w:r>
      <w:r>
        <w:tab/>
        <w:t xml:space="preserve"> </w:t>
      </w:r>
      <w:r>
        <w:tab/>
        <w:t xml:space="preserve">Sophomore entering junior year </w:t>
      </w:r>
    </w:p>
    <w:p w14:paraId="14D08A69" w14:textId="77777777" w:rsidR="00543870" w:rsidRDefault="00495E93">
      <w:pPr>
        <w:tabs>
          <w:tab w:val="center" w:pos="2160"/>
          <w:tab w:val="center" w:pos="2881"/>
          <w:tab w:val="center" w:pos="6147"/>
        </w:tabs>
        <w:ind w:left="-15" w:firstLine="0"/>
      </w:pPr>
      <w:r>
        <w:t xml:space="preserve">Residency:  </w:t>
      </w:r>
      <w:r>
        <w:tab/>
        <w:t xml:space="preserve"> </w:t>
      </w:r>
      <w:r>
        <w:tab/>
        <w:t xml:space="preserve"> </w:t>
      </w:r>
      <w:r>
        <w:tab/>
        <w:t xml:space="preserve">Tennessee and Out-of-state students eligible </w:t>
      </w:r>
    </w:p>
    <w:p w14:paraId="1F5A9C1D" w14:textId="77777777" w:rsidR="00543870" w:rsidRDefault="00495E93">
      <w:pPr>
        <w:tabs>
          <w:tab w:val="center" w:pos="4239"/>
        </w:tabs>
        <w:spacing w:after="0"/>
        <w:ind w:left="-15" w:firstLine="0"/>
      </w:pPr>
      <w:r>
        <w:t xml:space="preserve">Major Area of concentration: </w:t>
      </w:r>
      <w:r>
        <w:tab/>
        <w:t xml:space="preserve">Accounting </w:t>
      </w:r>
    </w:p>
    <w:tbl>
      <w:tblPr>
        <w:tblStyle w:val="TableGrid"/>
        <w:tblW w:w="9358" w:type="dxa"/>
        <w:tblInd w:w="0" w:type="dxa"/>
        <w:tblLook w:val="04A0" w:firstRow="1" w:lastRow="0" w:firstColumn="1" w:lastColumn="0" w:noHBand="0" w:noVBand="1"/>
      </w:tblPr>
      <w:tblGrid>
        <w:gridCol w:w="2881"/>
        <w:gridCol w:w="720"/>
        <w:gridCol w:w="5757"/>
      </w:tblGrid>
      <w:tr w:rsidR="00543870" w14:paraId="3534D20A" w14:textId="77777777">
        <w:trPr>
          <w:trHeight w:val="34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7223C053" w14:textId="77777777" w:rsidR="00543870" w:rsidRDefault="00495E93">
            <w:pPr>
              <w:tabs>
                <w:tab w:val="center" w:pos="2160"/>
              </w:tabs>
              <w:spacing w:after="0" w:line="259" w:lineRule="auto"/>
              <w:ind w:left="0" w:firstLine="0"/>
            </w:pPr>
            <w:r>
              <w:t xml:space="preserve">GPA minimum: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0962E68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7C7F282A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3.25 overall </w:t>
            </w:r>
          </w:p>
        </w:tc>
      </w:tr>
      <w:tr w:rsidR="00543870" w14:paraId="0D597007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466A89FF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Other requirements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03CD69B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3901990E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Recipients must have completed ECON 2410,  </w:t>
            </w:r>
          </w:p>
        </w:tc>
      </w:tr>
      <w:tr w:rsidR="00543870" w14:paraId="6F0C6A68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3B2B7869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DB73302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482C858E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ECON 2420, BIA 2610 and ACTG 2110 (all with a  </w:t>
            </w:r>
          </w:p>
        </w:tc>
      </w:tr>
      <w:tr w:rsidR="00543870" w14:paraId="30B3FA18" w14:textId="7777777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4A5AFF1B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FF99B3B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45C4F9E7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minimum grade of C). Must be admitted to the  </w:t>
            </w:r>
          </w:p>
        </w:tc>
      </w:tr>
      <w:tr w:rsidR="00543870" w14:paraId="0C9066C4" w14:textId="7777777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038E4922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4984BBC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619E2F7B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College of Business. Considerations include   </w:t>
            </w:r>
          </w:p>
        </w:tc>
      </w:tr>
      <w:tr w:rsidR="00543870" w14:paraId="1D002273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1AC321F5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AFA62AF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02A8B3A3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academic performance, non-academic activities,  </w:t>
            </w:r>
          </w:p>
        </w:tc>
      </w:tr>
      <w:tr w:rsidR="00543870" w14:paraId="328305CF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9364C08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30F8681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25A7D42A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leadership, and financial need.  </w:t>
            </w:r>
          </w:p>
        </w:tc>
      </w:tr>
      <w:tr w:rsidR="00543870" w14:paraId="78A5AC4F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78292AA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Scholarship Selection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7417401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450C0196" w14:textId="77777777" w:rsidR="00543870" w:rsidRDefault="00495E93">
            <w:pPr>
              <w:tabs>
                <w:tab w:val="center" w:pos="5041"/>
              </w:tabs>
              <w:spacing w:after="0" w:line="259" w:lineRule="auto"/>
              <w:ind w:left="0" w:firstLine="0"/>
            </w:pPr>
            <w:r>
              <w:t xml:space="preserve">After review of all W. Wallace </w:t>
            </w:r>
            <w:proofErr w:type="gramStart"/>
            <w:r>
              <w:t xml:space="preserve">Robertson  </w:t>
            </w:r>
            <w:r>
              <w:tab/>
            </w:r>
            <w:proofErr w:type="gramEnd"/>
            <w:r>
              <w:t xml:space="preserve"> </w:t>
            </w:r>
          </w:p>
        </w:tc>
      </w:tr>
      <w:tr w:rsidR="00543870" w14:paraId="49415469" w14:textId="7777777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06D04438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ED5D302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6C0CFC8B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Scholarship applications, the MTSU Accounting  </w:t>
            </w:r>
          </w:p>
        </w:tc>
      </w:tr>
      <w:tr w:rsidR="00543870" w14:paraId="38BE9D86" w14:textId="77777777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A5019FB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E01AA39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40EBFFBC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Department Scholarship and Awards Committee  </w:t>
            </w:r>
          </w:p>
        </w:tc>
      </w:tr>
      <w:tr w:rsidR="00543870" w14:paraId="24871314" w14:textId="77777777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03ADE970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1E1134D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72AE51DA" w14:textId="77777777" w:rsidR="00543870" w:rsidRDefault="00495E93">
            <w:pPr>
              <w:spacing w:after="0" w:line="259" w:lineRule="auto"/>
              <w:ind w:left="0" w:firstLine="0"/>
              <w:jc w:val="both"/>
            </w:pPr>
            <w:r>
              <w:t xml:space="preserve">will select the scholarship recipients and the level  </w:t>
            </w:r>
          </w:p>
        </w:tc>
      </w:tr>
      <w:tr w:rsidR="00543870" w14:paraId="469A4884" w14:textId="77777777">
        <w:trPr>
          <w:trHeight w:val="34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CF3BBE8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D7CA4B9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11C82759" w14:textId="77777777" w:rsidR="00543870" w:rsidRDefault="00495E93">
            <w:pPr>
              <w:spacing w:after="0" w:line="259" w:lineRule="auto"/>
              <w:ind w:left="0" w:firstLine="0"/>
            </w:pPr>
            <w:r>
              <w:t xml:space="preserve">of scholarship each will receive. </w:t>
            </w:r>
          </w:p>
        </w:tc>
      </w:tr>
    </w:tbl>
    <w:p w14:paraId="27DCB8DC" w14:textId="77777777" w:rsidR="00495E93" w:rsidRDefault="00495E93"/>
    <w:p w14:paraId="59AC9FA5" w14:textId="77777777" w:rsidR="001E3412" w:rsidRDefault="001E3412" w:rsidP="001E3412">
      <w:pPr>
        <w:pStyle w:val="Heading1"/>
        <w:ind w:left="-5" w:right="0"/>
      </w:pPr>
      <w:r>
        <w:lastRenderedPageBreak/>
        <w:t xml:space="preserve">Yohan Abraham Accounting Scholarship </w:t>
      </w:r>
    </w:p>
    <w:p w14:paraId="4E7560F8" w14:textId="77777777" w:rsidR="001E3412" w:rsidRDefault="001E3412" w:rsidP="00BF73C4">
      <w:pPr>
        <w:ind w:left="3600" w:hanging="3615"/>
      </w:pPr>
      <w:r>
        <w:t xml:space="preserve">Purpose: </w:t>
      </w:r>
      <w:r>
        <w:tab/>
        <w:t>To memorialize a belo</w:t>
      </w:r>
      <w:r w:rsidR="00BF73C4">
        <w:t>ved son and brother by providing a scholarship for a student in the MTSU Accounting Program.</w:t>
      </w:r>
      <w:r>
        <w:tab/>
        <w:t xml:space="preserve"> </w:t>
      </w:r>
      <w:r>
        <w:tab/>
      </w:r>
      <w:r>
        <w:tab/>
        <w:t xml:space="preserve"> </w:t>
      </w:r>
    </w:p>
    <w:p w14:paraId="0815F6BE" w14:textId="77777777" w:rsidR="001E3412" w:rsidRDefault="001E3412" w:rsidP="001E3412">
      <w:pPr>
        <w:tabs>
          <w:tab w:val="center" w:pos="2881"/>
          <w:tab w:val="right" w:pos="9361"/>
        </w:tabs>
        <w:ind w:left="-15" w:firstLine="0"/>
      </w:pPr>
      <w:r>
        <w:t xml:space="preserve">Scholarship Amount: </w:t>
      </w:r>
      <w:r>
        <w:tab/>
        <w:t xml:space="preserve"> </w:t>
      </w:r>
      <w:r w:rsidR="00BF73C4">
        <w:t xml:space="preserve">                 $5,000 annually </w:t>
      </w:r>
      <w:r>
        <w:t xml:space="preserve">– multiple scholarships </w:t>
      </w:r>
    </w:p>
    <w:p w14:paraId="4DA79909" w14:textId="77777777" w:rsidR="001E3412" w:rsidRDefault="001E3412" w:rsidP="001E3412">
      <w:pPr>
        <w:tabs>
          <w:tab w:val="center" w:pos="720"/>
          <w:tab w:val="center" w:pos="1440"/>
          <w:tab w:val="center" w:pos="2160"/>
          <w:tab w:val="center" w:pos="2881"/>
          <w:tab w:val="center" w:pos="4505"/>
        </w:tabs>
        <w:ind w:left="-15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 w:rsidR="00BF73C4">
        <w:t xml:space="preserve">  </w:t>
      </w:r>
      <w:r>
        <w:t>may be awarded.</w:t>
      </w:r>
    </w:p>
    <w:p w14:paraId="31A6C915" w14:textId="77777777" w:rsidR="001E3412" w:rsidRDefault="001E3412" w:rsidP="001E3412">
      <w:pPr>
        <w:tabs>
          <w:tab w:val="center" w:pos="2160"/>
          <w:tab w:val="center" w:pos="2881"/>
          <w:tab w:val="center" w:pos="5424"/>
        </w:tabs>
        <w:ind w:left="-15" w:firstLine="0"/>
      </w:pPr>
      <w:r>
        <w:t xml:space="preserve">Class Standing: </w:t>
      </w:r>
      <w:r>
        <w:tab/>
        <w:t xml:space="preserve"> </w:t>
      </w:r>
      <w:r>
        <w:tab/>
        <w:t xml:space="preserve">                      </w:t>
      </w:r>
      <w:r w:rsidR="00BF73C4">
        <w:t>Rising junior or senior</w:t>
      </w:r>
      <w:r>
        <w:t xml:space="preserve"> </w:t>
      </w:r>
    </w:p>
    <w:p w14:paraId="667D0A29" w14:textId="77777777" w:rsidR="001E3412" w:rsidRDefault="001E3412" w:rsidP="001E3412">
      <w:pPr>
        <w:tabs>
          <w:tab w:val="center" w:pos="2160"/>
          <w:tab w:val="center" w:pos="2881"/>
          <w:tab w:val="center" w:pos="6147"/>
        </w:tabs>
        <w:ind w:left="-15" w:firstLine="0"/>
      </w:pPr>
      <w:r>
        <w:t xml:space="preserve">Residency:  </w:t>
      </w:r>
      <w:r>
        <w:tab/>
        <w:t xml:space="preserve"> </w:t>
      </w:r>
      <w:r>
        <w:tab/>
        <w:t xml:space="preserve"> </w:t>
      </w:r>
      <w:r>
        <w:tab/>
        <w:t xml:space="preserve">Tennessee and Out-of-state students eligible </w:t>
      </w:r>
    </w:p>
    <w:p w14:paraId="65FBB76F" w14:textId="77777777" w:rsidR="001E3412" w:rsidRDefault="001E3412" w:rsidP="001E3412">
      <w:pPr>
        <w:tabs>
          <w:tab w:val="center" w:pos="4239"/>
        </w:tabs>
        <w:spacing w:after="0"/>
        <w:ind w:left="-15" w:firstLine="0"/>
      </w:pPr>
      <w:r>
        <w:t xml:space="preserve">Major Area of concentration: </w:t>
      </w:r>
      <w:r>
        <w:tab/>
        <w:t xml:space="preserve">Accounting </w:t>
      </w:r>
    </w:p>
    <w:tbl>
      <w:tblPr>
        <w:tblStyle w:val="TableGrid"/>
        <w:tblW w:w="9358" w:type="dxa"/>
        <w:tblInd w:w="0" w:type="dxa"/>
        <w:tblLook w:val="04A0" w:firstRow="1" w:lastRow="0" w:firstColumn="1" w:lastColumn="0" w:noHBand="0" w:noVBand="1"/>
      </w:tblPr>
      <w:tblGrid>
        <w:gridCol w:w="2881"/>
        <w:gridCol w:w="720"/>
        <w:gridCol w:w="5757"/>
      </w:tblGrid>
      <w:tr w:rsidR="001E3412" w14:paraId="0E4D14FE" w14:textId="77777777" w:rsidTr="00B219A0">
        <w:trPr>
          <w:trHeight w:val="34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04B916C9" w14:textId="77777777" w:rsidR="001E3412" w:rsidRDefault="001E3412" w:rsidP="00B219A0">
            <w:pPr>
              <w:tabs>
                <w:tab w:val="center" w:pos="2160"/>
              </w:tabs>
              <w:spacing w:after="0" w:line="259" w:lineRule="auto"/>
              <w:ind w:left="0" w:firstLine="0"/>
            </w:pPr>
            <w:r>
              <w:t xml:space="preserve">GPA minimum: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BABE15B" w14:textId="77777777" w:rsidR="001E3412" w:rsidRDefault="001E3412" w:rsidP="00B219A0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1BF12CB6" w14:textId="77777777" w:rsidR="001E3412" w:rsidRDefault="00BF73C4" w:rsidP="00BF73C4">
            <w:pPr>
              <w:spacing w:after="0" w:line="259" w:lineRule="auto"/>
              <w:ind w:left="0" w:firstLine="0"/>
            </w:pPr>
            <w:r>
              <w:t xml:space="preserve">3.00 overall </w:t>
            </w:r>
          </w:p>
        </w:tc>
      </w:tr>
      <w:tr w:rsidR="001E3412" w14:paraId="5C397766" w14:textId="77777777" w:rsidTr="00B219A0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3E2B03B4" w14:textId="77777777" w:rsidR="001E3412" w:rsidRDefault="001E3412" w:rsidP="00B219A0">
            <w:pPr>
              <w:spacing w:after="0" w:line="259" w:lineRule="auto"/>
              <w:ind w:left="0" w:firstLine="0"/>
            </w:pPr>
            <w:r>
              <w:t xml:space="preserve">Other requirements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339E969" w14:textId="77777777" w:rsidR="001E3412" w:rsidRDefault="001E3412" w:rsidP="00B219A0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2FBC0C88" w14:textId="77777777" w:rsidR="001E3412" w:rsidRDefault="00BF73C4" w:rsidP="00B219A0">
            <w:pPr>
              <w:spacing w:after="0" w:line="259" w:lineRule="auto"/>
              <w:ind w:left="0" w:firstLine="0"/>
            </w:pPr>
            <w:r>
              <w:t>Preference will be given to a student or student-veteran who demonstrates a commitment to serving others (in school, in the community, or at home), a strong work ethic, and leadership qualities.</w:t>
            </w:r>
          </w:p>
        </w:tc>
      </w:tr>
      <w:tr w:rsidR="001E3412" w14:paraId="058D9650" w14:textId="77777777" w:rsidTr="00B219A0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3A67486" w14:textId="77777777" w:rsidR="001E3412" w:rsidRDefault="001E3412" w:rsidP="00B219A0">
            <w:pPr>
              <w:spacing w:after="0" w:line="259" w:lineRule="auto"/>
              <w:ind w:left="0" w:firstLine="0"/>
            </w:pPr>
            <w:r>
              <w:t xml:space="preserve">Scholarship Selection: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3D104CF" w14:textId="77777777" w:rsidR="001E3412" w:rsidRDefault="001E3412" w:rsidP="00B219A0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44B241A8" w14:textId="77777777" w:rsidR="001E3412" w:rsidRDefault="001E3412" w:rsidP="001E3412">
            <w:pPr>
              <w:tabs>
                <w:tab w:val="center" w:pos="5041"/>
              </w:tabs>
              <w:spacing w:after="0" w:line="259" w:lineRule="auto"/>
              <w:ind w:left="0" w:firstLine="0"/>
            </w:pPr>
            <w:r>
              <w:t xml:space="preserve">After review of all Yohan </w:t>
            </w:r>
            <w:proofErr w:type="gramStart"/>
            <w:r>
              <w:t xml:space="preserve">Abraham  </w:t>
            </w:r>
            <w:r>
              <w:tab/>
            </w:r>
            <w:proofErr w:type="gramEnd"/>
            <w:r>
              <w:t xml:space="preserve"> </w:t>
            </w:r>
          </w:p>
        </w:tc>
      </w:tr>
      <w:tr w:rsidR="001E3412" w14:paraId="498D8AF8" w14:textId="77777777" w:rsidTr="00B219A0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23CC2B18" w14:textId="77777777" w:rsidR="001E3412" w:rsidRDefault="001E3412" w:rsidP="00B219A0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A9DFBC0" w14:textId="77777777" w:rsidR="001E3412" w:rsidRDefault="001E3412" w:rsidP="00B219A0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49CFF241" w14:textId="77777777" w:rsidR="001E3412" w:rsidRDefault="001E3412" w:rsidP="00B219A0">
            <w:pPr>
              <w:spacing w:after="0" w:line="259" w:lineRule="auto"/>
              <w:ind w:left="0" w:firstLine="0"/>
            </w:pPr>
            <w:r>
              <w:t xml:space="preserve">Scholarship applications, the MTSU Accounting  </w:t>
            </w:r>
          </w:p>
        </w:tc>
      </w:tr>
      <w:tr w:rsidR="001E3412" w14:paraId="2E3B8244" w14:textId="77777777" w:rsidTr="00B219A0">
        <w:trPr>
          <w:trHeight w:val="392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56192063" w14:textId="77777777" w:rsidR="001E3412" w:rsidRDefault="001E3412" w:rsidP="00B219A0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CFC5D12" w14:textId="77777777" w:rsidR="001E3412" w:rsidRDefault="001E3412" w:rsidP="00B219A0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188B2C9F" w14:textId="77777777" w:rsidR="001E3412" w:rsidRDefault="001E3412" w:rsidP="00B219A0">
            <w:pPr>
              <w:spacing w:after="0" w:line="259" w:lineRule="auto"/>
              <w:ind w:left="0" w:firstLine="0"/>
            </w:pPr>
            <w:r>
              <w:t xml:space="preserve">Department Scholarship and Awards Committee  </w:t>
            </w:r>
          </w:p>
        </w:tc>
      </w:tr>
      <w:tr w:rsidR="001E3412" w14:paraId="38AD0EB4" w14:textId="77777777" w:rsidTr="00B219A0">
        <w:trPr>
          <w:trHeight w:val="394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3C012E84" w14:textId="77777777" w:rsidR="001E3412" w:rsidRDefault="001E3412" w:rsidP="00B219A0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4624031" w14:textId="77777777" w:rsidR="001E3412" w:rsidRDefault="001E3412" w:rsidP="00B219A0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18456129" w14:textId="77777777" w:rsidR="001E3412" w:rsidRDefault="001E3412" w:rsidP="001E3412">
            <w:pPr>
              <w:spacing w:after="0" w:line="259" w:lineRule="auto"/>
              <w:ind w:left="0" w:firstLine="0"/>
              <w:jc w:val="both"/>
            </w:pPr>
            <w:r>
              <w:t xml:space="preserve">will select the scholarship recipient(s). </w:t>
            </w:r>
          </w:p>
        </w:tc>
      </w:tr>
      <w:tr w:rsidR="001E3412" w14:paraId="7EB11A6A" w14:textId="77777777" w:rsidTr="00B219A0">
        <w:trPr>
          <w:trHeight w:val="340"/>
        </w:trPr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219DAB1" w14:textId="77777777" w:rsidR="001E3412" w:rsidRDefault="001E3412" w:rsidP="00B219A0">
            <w:pP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4E7A733" w14:textId="77777777" w:rsidR="001E3412" w:rsidRDefault="001E3412" w:rsidP="00B219A0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757" w:type="dxa"/>
            <w:tcBorders>
              <w:top w:val="nil"/>
              <w:left w:val="nil"/>
              <w:bottom w:val="nil"/>
              <w:right w:val="nil"/>
            </w:tcBorders>
          </w:tcPr>
          <w:p w14:paraId="1605FC6A" w14:textId="77777777" w:rsidR="001E3412" w:rsidRDefault="001E3412" w:rsidP="00B219A0">
            <w:pPr>
              <w:spacing w:after="0" w:line="259" w:lineRule="auto"/>
              <w:ind w:left="0" w:firstLine="0"/>
            </w:pPr>
          </w:p>
        </w:tc>
      </w:tr>
    </w:tbl>
    <w:p w14:paraId="6B4F3F47" w14:textId="77777777" w:rsidR="001E3412" w:rsidRDefault="001E3412"/>
    <w:sectPr w:rsidR="001E3412">
      <w:pgSz w:w="12240" w:h="15840"/>
      <w:pgMar w:top="303" w:right="1438" w:bottom="491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szCwMDM1MTUxMDFW0lEKTi0uzszPAykwrAUAxcQloywAAAA="/>
  </w:docVars>
  <w:rsids>
    <w:rsidRoot w:val="00543870"/>
    <w:rsid w:val="00061AE8"/>
    <w:rsid w:val="001D70BD"/>
    <w:rsid w:val="001E3412"/>
    <w:rsid w:val="0020761C"/>
    <w:rsid w:val="0040264F"/>
    <w:rsid w:val="00495E93"/>
    <w:rsid w:val="004C2E09"/>
    <w:rsid w:val="00543870"/>
    <w:rsid w:val="005B71DB"/>
    <w:rsid w:val="006308E9"/>
    <w:rsid w:val="00B713BC"/>
    <w:rsid w:val="00BF73C4"/>
    <w:rsid w:val="00D56826"/>
    <w:rsid w:val="00D96D61"/>
    <w:rsid w:val="00DB3C54"/>
    <w:rsid w:val="00F85866"/>
    <w:rsid w:val="00FF2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B00FD"/>
  <w15:docId w15:val="{52F2C72F-806C-4BBC-A200-742E19B16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8" w:line="268" w:lineRule="auto"/>
      <w:ind w:left="10" w:hanging="10"/>
    </w:pPr>
    <w:rPr>
      <w:rFonts w:ascii="Calibri" w:eastAsia="Calibri" w:hAnsi="Calibri" w:cs="Calibri"/>
      <w:color w:val="000000"/>
      <w:sz w:val="28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42"/>
      <w:ind w:left="10" w:right="4" w:hanging="10"/>
      <w:outlineLvl w:val="0"/>
    </w:pPr>
    <w:rPr>
      <w:rFonts w:ascii="Calibri" w:eastAsia="Calibri" w:hAnsi="Calibri" w:cs="Calibri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710</Words>
  <Characters>9752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aster</dc:creator>
  <cp:keywords/>
  <cp:lastModifiedBy>Kelly L. Williams</cp:lastModifiedBy>
  <cp:revision>3</cp:revision>
  <dcterms:created xsi:type="dcterms:W3CDTF">2022-01-14T21:08:00Z</dcterms:created>
  <dcterms:modified xsi:type="dcterms:W3CDTF">2022-01-14T21:08:00Z</dcterms:modified>
</cp:coreProperties>
</file>